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1867A" w14:textId="01CA12CA" w:rsidR="00CF3986" w:rsidRDefault="00A93DF3" w:rsidP="00AD72A1">
      <w:pPr>
        <w:pStyle w:val="Level0"/>
      </w:pPr>
      <w:r>
        <w:t>6 September</w:t>
      </w:r>
      <w:r w:rsidR="00653592">
        <w:t xml:space="preserve"> </w:t>
      </w:r>
      <w:r w:rsidR="005E40E6">
        <w:t>2</w:t>
      </w:r>
      <w:r w:rsidR="009F0256">
        <w:t>02</w:t>
      </w:r>
      <w:r w:rsidR="005E40E6">
        <w:t>3</w:t>
      </w:r>
    </w:p>
    <w:p w14:paraId="5E707377" w14:textId="5E31E3D1" w:rsidR="009F0256" w:rsidRDefault="009F0256" w:rsidP="00AD72A1">
      <w:pPr>
        <w:pStyle w:val="Level0"/>
      </w:pPr>
      <w:r>
        <w:t xml:space="preserve">CSRM </w:t>
      </w:r>
      <w:r w:rsidR="00FF5109">
        <w:t>Documentation</w:t>
      </w:r>
      <w:r w:rsidR="00062B8C">
        <w:t xml:space="preserve"> - Overview</w:t>
      </w:r>
    </w:p>
    <w:p w14:paraId="45F60735" w14:textId="5ED9A51F" w:rsidR="009F0256" w:rsidRDefault="009F0256" w:rsidP="009F0256">
      <w:pPr>
        <w:pStyle w:val="Level0"/>
        <w:spacing w:before="0" w:after="240"/>
      </w:pPr>
      <w:r>
        <w:t>___________________________________________________________________________________</w:t>
      </w:r>
    </w:p>
    <w:p w14:paraId="4677F72D" w14:textId="594776B7" w:rsidR="00F60EF2" w:rsidRDefault="00AF776B" w:rsidP="00F60EF2">
      <w:pPr>
        <w:pStyle w:val="Level0"/>
        <w:jc w:val="center"/>
      </w:pPr>
      <w:r>
        <w:t xml:space="preserve">Below is </w:t>
      </w:r>
      <w:r w:rsidR="00062B8C">
        <w:t xml:space="preserve">an overview </w:t>
      </w:r>
      <w:r>
        <w:t xml:space="preserve">of CSRM </w:t>
      </w:r>
      <w:r w:rsidR="004C0EB9">
        <w:t>Documentation</w:t>
      </w:r>
    </w:p>
    <w:p w14:paraId="09763CCB" w14:textId="2F45E5E9" w:rsidR="00F60EF2" w:rsidRDefault="004C0EB9" w:rsidP="00F60EF2">
      <w:pPr>
        <w:pStyle w:val="Level0"/>
        <w:jc w:val="center"/>
      </w:pPr>
      <w:r>
        <w:t>Items 1 – 4 are internal to the CSRM</w:t>
      </w:r>
    </w:p>
    <w:p w14:paraId="5C910297" w14:textId="37C0DF0D" w:rsidR="00AF776B" w:rsidRDefault="004F7F4E" w:rsidP="00F60EF2">
      <w:pPr>
        <w:pStyle w:val="Level0"/>
        <w:jc w:val="center"/>
      </w:pPr>
      <w:r>
        <w:t xml:space="preserve">Items </w:t>
      </w:r>
      <w:r w:rsidR="00062B8C">
        <w:t>5</w:t>
      </w:r>
      <w:r>
        <w:t xml:space="preserve"> and </w:t>
      </w:r>
      <w:r w:rsidR="00062B8C">
        <w:t xml:space="preserve">6 </w:t>
      </w:r>
      <w:r>
        <w:t>are relate to the self-</w:t>
      </w:r>
      <w:r w:rsidR="00F60EF2">
        <w:t>documentation</w:t>
      </w:r>
      <w:r w:rsidR="00062B8C">
        <w:br/>
      </w:r>
      <w:r>
        <w:t xml:space="preserve"> of packages and package diagrams</w:t>
      </w:r>
    </w:p>
    <w:p w14:paraId="58655E4F" w14:textId="77777777" w:rsidR="00350458" w:rsidRDefault="00350458" w:rsidP="00350458">
      <w:pPr>
        <w:pStyle w:val="Level0"/>
        <w:jc w:val="center"/>
      </w:pPr>
      <w:r>
        <w:t>Items 7 and 8 are external to the CSRM</w:t>
      </w:r>
    </w:p>
    <w:p w14:paraId="5A5F8094" w14:textId="334BB23A" w:rsidR="004A3805" w:rsidRPr="000D0A31" w:rsidRDefault="007D25E6" w:rsidP="00592733">
      <w:pPr>
        <w:pStyle w:val="Level0"/>
        <w:spacing w:before="480"/>
        <w:jc w:val="center"/>
        <w:rPr>
          <w:b/>
          <w:bCs/>
          <w:u w:val="single"/>
        </w:rPr>
      </w:pPr>
      <w:r w:rsidRPr="002B27B6">
        <w:rPr>
          <w:b/>
          <w:bCs/>
          <w:u w:val="single"/>
        </w:rPr>
        <w:t xml:space="preserve">CSRM </w:t>
      </w:r>
      <w:r w:rsidR="00E47A50" w:rsidRPr="000D0A31">
        <w:rPr>
          <w:b/>
          <w:bCs/>
          <w:u w:val="single"/>
        </w:rPr>
        <w:t>Docume</w:t>
      </w:r>
      <w:r w:rsidR="00E47A50">
        <w:rPr>
          <w:b/>
          <w:bCs/>
          <w:u w:val="single"/>
        </w:rPr>
        <w:t>nt</w:t>
      </w:r>
      <w:r w:rsidR="00E47A50" w:rsidRPr="000D0A31">
        <w:rPr>
          <w:b/>
          <w:bCs/>
          <w:u w:val="single"/>
        </w:rPr>
        <w:t>ation</w:t>
      </w:r>
      <w:r w:rsidR="004A3805" w:rsidRPr="000D0A31">
        <w:rPr>
          <w:b/>
          <w:bCs/>
          <w:u w:val="single"/>
        </w:rPr>
        <w:t xml:space="preserve"> </w:t>
      </w:r>
      <w:r w:rsidR="00062B8C" w:rsidRPr="000D0A31">
        <w:rPr>
          <w:b/>
          <w:bCs/>
          <w:u w:val="single"/>
        </w:rPr>
        <w:t>- Overview</w:t>
      </w:r>
    </w:p>
    <w:p w14:paraId="6BFB3FDB" w14:textId="785F7104" w:rsidR="005C382F" w:rsidRPr="0068351D" w:rsidRDefault="00F60EF2" w:rsidP="004322A5">
      <w:pPr>
        <w:rPr>
          <w:b/>
          <w:bCs/>
          <w:szCs w:val="22"/>
        </w:rPr>
      </w:pPr>
      <w:r w:rsidRPr="0068351D">
        <w:rPr>
          <w:b/>
          <w:bCs/>
          <w:szCs w:val="22"/>
        </w:rPr>
        <w:t xml:space="preserve">1 - </w:t>
      </w:r>
      <w:r w:rsidR="005C382F" w:rsidRPr="0068351D">
        <w:rPr>
          <w:b/>
          <w:bCs/>
          <w:szCs w:val="22"/>
        </w:rPr>
        <w:t>Overview and Navigation Package</w:t>
      </w:r>
    </w:p>
    <w:p w14:paraId="5524B02F" w14:textId="003C943E" w:rsidR="00CC6B98" w:rsidRDefault="00F60EF2" w:rsidP="004322A5">
      <w:pPr>
        <w:pStyle w:val="Level0"/>
        <w:tabs>
          <w:tab w:val="left" w:pos="1980"/>
        </w:tabs>
        <w:spacing w:before="180"/>
        <w:rPr>
          <w:b/>
          <w:bCs/>
          <w:szCs w:val="22"/>
        </w:rPr>
      </w:pPr>
      <w:r>
        <w:rPr>
          <w:b/>
          <w:bCs/>
          <w:szCs w:val="22"/>
        </w:rPr>
        <w:t xml:space="preserve">2 - </w:t>
      </w:r>
      <w:r w:rsidR="005C382F" w:rsidRPr="000A72C1">
        <w:rPr>
          <w:b/>
          <w:bCs/>
          <w:szCs w:val="22"/>
        </w:rPr>
        <w:t xml:space="preserve">Reference Information </w:t>
      </w:r>
      <w:r w:rsidR="005C382F">
        <w:rPr>
          <w:b/>
          <w:bCs/>
          <w:szCs w:val="22"/>
        </w:rPr>
        <w:t>P</w:t>
      </w:r>
      <w:r w:rsidR="005C382F" w:rsidRPr="000A72C1">
        <w:rPr>
          <w:b/>
          <w:bCs/>
          <w:szCs w:val="22"/>
        </w:rPr>
        <w:t>ackag</w:t>
      </w:r>
      <w:r w:rsidR="00FF4CCD">
        <w:rPr>
          <w:b/>
          <w:bCs/>
          <w:szCs w:val="22"/>
        </w:rPr>
        <w:t>e</w:t>
      </w:r>
      <w:r w:rsidR="00CC6B98" w:rsidRPr="00CC6B98">
        <w:rPr>
          <w:b/>
          <w:bCs/>
          <w:szCs w:val="22"/>
        </w:rPr>
        <w:t xml:space="preserve"> </w:t>
      </w:r>
    </w:p>
    <w:p w14:paraId="76F102F6" w14:textId="007FABAE" w:rsidR="00FF4CCD" w:rsidRPr="002B27B6" w:rsidRDefault="00F60EF2" w:rsidP="004322A5">
      <w:pPr>
        <w:spacing w:before="180"/>
        <w:rPr>
          <w:b/>
          <w:bCs/>
          <w:szCs w:val="22"/>
        </w:rPr>
      </w:pPr>
      <w:r>
        <w:rPr>
          <w:b/>
          <w:bCs/>
        </w:rPr>
        <w:t>3 -</w:t>
      </w:r>
      <w:r w:rsidR="004322A5">
        <w:rPr>
          <w:b/>
          <w:bCs/>
        </w:rPr>
        <w:t xml:space="preserve"> </w:t>
      </w:r>
      <w:r w:rsidR="00FF4CCD" w:rsidRPr="00B02509">
        <w:rPr>
          <w:b/>
          <w:bCs/>
        </w:rPr>
        <w:t>Population Package</w:t>
      </w:r>
      <w:r w:rsidR="00FF4CCD">
        <w:rPr>
          <w:b/>
          <w:bCs/>
        </w:rPr>
        <w:t>s</w:t>
      </w:r>
    </w:p>
    <w:p w14:paraId="3E3DDE27" w14:textId="70407C32" w:rsidR="005C382F" w:rsidRDefault="00F60EF2" w:rsidP="004322A5">
      <w:pPr>
        <w:pStyle w:val="Level0"/>
        <w:tabs>
          <w:tab w:val="left" w:pos="1980"/>
        </w:tabs>
        <w:spacing w:before="180"/>
        <w:rPr>
          <w:b/>
          <w:bCs/>
          <w:szCs w:val="22"/>
        </w:rPr>
      </w:pPr>
      <w:r>
        <w:rPr>
          <w:b/>
          <w:bCs/>
          <w:szCs w:val="22"/>
        </w:rPr>
        <w:t xml:space="preserve">4 - </w:t>
      </w:r>
      <w:r w:rsidR="00CC6B98" w:rsidRPr="00D14FBA">
        <w:rPr>
          <w:b/>
          <w:bCs/>
          <w:szCs w:val="22"/>
        </w:rPr>
        <w:t>Examples and Illustrations</w:t>
      </w:r>
      <w:r w:rsidR="00CC6B98">
        <w:rPr>
          <w:b/>
          <w:bCs/>
          <w:szCs w:val="22"/>
        </w:rPr>
        <w:t xml:space="preserve"> Packages</w:t>
      </w:r>
    </w:p>
    <w:p w14:paraId="49ED384C" w14:textId="3AFF959C" w:rsidR="007B18D0" w:rsidRDefault="00062B8C" w:rsidP="004322A5">
      <w:pPr>
        <w:pStyle w:val="Level0"/>
        <w:tabs>
          <w:tab w:val="left" w:pos="1980"/>
        </w:tabs>
        <w:spacing w:before="180"/>
        <w:rPr>
          <w:b/>
          <w:bCs/>
          <w:szCs w:val="22"/>
        </w:rPr>
      </w:pPr>
      <w:r>
        <w:rPr>
          <w:b/>
          <w:bCs/>
          <w:szCs w:val="22"/>
        </w:rPr>
        <w:t>5</w:t>
      </w:r>
      <w:r w:rsidR="00F60EF2">
        <w:rPr>
          <w:b/>
          <w:bCs/>
          <w:szCs w:val="22"/>
        </w:rPr>
        <w:t xml:space="preserve"> - </w:t>
      </w:r>
      <w:r w:rsidR="00744062">
        <w:rPr>
          <w:b/>
          <w:bCs/>
          <w:szCs w:val="22"/>
        </w:rPr>
        <w:t xml:space="preserve">Example of </w:t>
      </w:r>
      <w:r w:rsidR="007B18D0">
        <w:rPr>
          <w:b/>
          <w:bCs/>
          <w:szCs w:val="22"/>
        </w:rPr>
        <w:t>Hovering</w:t>
      </w:r>
      <w:r w:rsidR="0041574B">
        <w:rPr>
          <w:b/>
          <w:bCs/>
          <w:szCs w:val="22"/>
        </w:rPr>
        <w:t xml:space="preserve"> a</w:t>
      </w:r>
      <w:r w:rsidR="007B18D0">
        <w:rPr>
          <w:b/>
          <w:bCs/>
          <w:szCs w:val="22"/>
        </w:rPr>
        <w:t xml:space="preserve"> Cursor to Reveal Definitions and Descriptions</w:t>
      </w:r>
    </w:p>
    <w:p w14:paraId="1E26DC06" w14:textId="075BB936" w:rsidR="00744062" w:rsidRDefault="00062B8C" w:rsidP="004322A5">
      <w:pPr>
        <w:pStyle w:val="Level0"/>
        <w:tabs>
          <w:tab w:val="left" w:pos="1980"/>
        </w:tabs>
        <w:spacing w:before="180"/>
        <w:rPr>
          <w:szCs w:val="22"/>
        </w:rPr>
      </w:pPr>
      <w:r>
        <w:rPr>
          <w:b/>
          <w:bCs/>
        </w:rPr>
        <w:t>6</w:t>
      </w:r>
      <w:r w:rsidR="00F60EF2">
        <w:rPr>
          <w:b/>
          <w:bCs/>
        </w:rPr>
        <w:t xml:space="preserve"> - </w:t>
      </w:r>
      <w:r w:rsidR="00744062" w:rsidRPr="0044565E">
        <w:rPr>
          <w:b/>
          <w:bCs/>
        </w:rPr>
        <w:t>Example of Using Co</w:t>
      </w:r>
      <w:r w:rsidR="00744062">
        <w:rPr>
          <w:b/>
          <w:bCs/>
        </w:rPr>
        <w:t>m</w:t>
      </w:r>
      <w:r w:rsidR="00744062" w:rsidRPr="0044565E">
        <w:rPr>
          <w:b/>
          <w:bCs/>
        </w:rPr>
        <w:t>ments to Provide</w:t>
      </w:r>
      <w:r w:rsidR="00F60EF2">
        <w:rPr>
          <w:b/>
          <w:bCs/>
        </w:rPr>
        <w:t>:</w:t>
      </w:r>
      <w:r w:rsidR="00744062" w:rsidRPr="0044565E">
        <w:rPr>
          <w:b/>
          <w:bCs/>
        </w:rPr>
        <w:t xml:space="preserve"> Explanation and How-To</w:t>
      </w:r>
    </w:p>
    <w:p w14:paraId="28A576F1" w14:textId="77777777" w:rsidR="00062B8C" w:rsidRDefault="00062B8C" w:rsidP="00062B8C">
      <w:pPr>
        <w:pStyle w:val="Level0"/>
        <w:tabs>
          <w:tab w:val="left" w:pos="1980"/>
        </w:tabs>
        <w:spacing w:before="180"/>
        <w:rPr>
          <w:b/>
          <w:bCs/>
          <w:szCs w:val="22"/>
        </w:rPr>
      </w:pPr>
      <w:r>
        <w:rPr>
          <w:b/>
          <w:bCs/>
          <w:szCs w:val="22"/>
        </w:rPr>
        <w:t>7 - P</w:t>
      </w:r>
      <w:r w:rsidRPr="004D7B30">
        <w:rPr>
          <w:b/>
          <w:bCs/>
          <w:szCs w:val="22"/>
        </w:rPr>
        <w:t xml:space="preserve">apers and </w:t>
      </w:r>
      <w:r>
        <w:rPr>
          <w:b/>
          <w:bCs/>
          <w:szCs w:val="22"/>
        </w:rPr>
        <w:t>P</w:t>
      </w:r>
      <w:r w:rsidRPr="004D7B30">
        <w:rPr>
          <w:b/>
          <w:bCs/>
          <w:szCs w:val="22"/>
        </w:rPr>
        <w:t>resentations</w:t>
      </w:r>
    </w:p>
    <w:p w14:paraId="5BE97CBD" w14:textId="77777777" w:rsidR="00062B8C" w:rsidRDefault="00062B8C" w:rsidP="00062B8C">
      <w:pPr>
        <w:pStyle w:val="Level0"/>
        <w:spacing w:before="180"/>
        <w:rPr>
          <w:b/>
          <w:bCs/>
          <w:szCs w:val="22"/>
        </w:rPr>
      </w:pPr>
      <w:r>
        <w:rPr>
          <w:b/>
          <w:bCs/>
          <w:szCs w:val="22"/>
        </w:rPr>
        <w:t xml:space="preserve">8 - </w:t>
      </w:r>
      <w:r w:rsidRPr="000A72C1">
        <w:rPr>
          <w:b/>
          <w:bCs/>
          <w:szCs w:val="22"/>
        </w:rPr>
        <w:t>Memo</w:t>
      </w:r>
      <w:r>
        <w:rPr>
          <w:b/>
          <w:bCs/>
          <w:szCs w:val="22"/>
        </w:rPr>
        <w:t>s</w:t>
      </w:r>
    </w:p>
    <w:p w14:paraId="05742EB7" w14:textId="7DE9BC05" w:rsidR="001E4DCB" w:rsidRDefault="00637F82" w:rsidP="001E4DCB">
      <w:pPr>
        <w:spacing w:before="60"/>
        <w:ind w:left="288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Mem</w:t>
      </w:r>
      <w:r w:rsidR="00723B96">
        <w:rPr>
          <w:rStyle w:val="Hyperlink"/>
          <w:color w:val="auto"/>
          <w:sz w:val="20"/>
          <w:szCs w:val="20"/>
          <w:u w:val="none"/>
        </w:rPr>
        <w:t xml:space="preserve">os </w:t>
      </w:r>
      <w:r w:rsidR="001E4DCB">
        <w:rPr>
          <w:rStyle w:val="Hyperlink"/>
          <w:color w:val="auto"/>
          <w:sz w:val="20"/>
          <w:szCs w:val="20"/>
          <w:u w:val="none"/>
        </w:rPr>
        <w:t>p</w:t>
      </w:r>
      <w:r w:rsidR="00723B96">
        <w:rPr>
          <w:rStyle w:val="Hyperlink"/>
          <w:color w:val="auto"/>
          <w:sz w:val="20"/>
          <w:szCs w:val="20"/>
          <w:u w:val="none"/>
        </w:rPr>
        <w:t>rovide guidance in addition to the Explanation and How-To comments imbedded in the</w:t>
      </w:r>
      <w:r>
        <w:rPr>
          <w:rStyle w:val="Hyperlink"/>
          <w:color w:val="auto"/>
          <w:sz w:val="20"/>
          <w:szCs w:val="20"/>
          <w:u w:val="none"/>
        </w:rPr>
        <w:t xml:space="preserve"> CSRM.</w:t>
      </w:r>
    </w:p>
    <w:p w14:paraId="56024F51" w14:textId="66D49C11" w:rsidR="005C382F" w:rsidRPr="00653592" w:rsidRDefault="005C382F" w:rsidP="00E47A50">
      <w:pPr>
        <w:spacing w:before="60"/>
        <w:ind w:left="288"/>
        <w:rPr>
          <w:sz w:val="20"/>
          <w:szCs w:val="20"/>
          <w:u w:val="single"/>
        </w:rPr>
      </w:pPr>
      <w:r w:rsidRPr="00056FCB">
        <w:rPr>
          <w:szCs w:val="22"/>
        </w:rPr>
        <w:br w:type="page"/>
      </w:r>
    </w:p>
    <w:p w14:paraId="57709B6C" w14:textId="20040A0D" w:rsidR="004A3805" w:rsidRDefault="004A3805" w:rsidP="002B27B6">
      <w:pPr>
        <w:spacing w:before="300"/>
        <w:jc w:val="center"/>
        <w:rPr>
          <w:b/>
          <w:bCs/>
          <w:szCs w:val="22"/>
        </w:rPr>
      </w:pPr>
      <w:r w:rsidRPr="000A72C1">
        <w:rPr>
          <w:b/>
          <w:bCs/>
          <w:szCs w:val="22"/>
        </w:rPr>
        <w:lastRenderedPageBreak/>
        <w:t>CSRM Overview and Navigation Page</w:t>
      </w:r>
    </w:p>
    <w:p w14:paraId="437A59B5" w14:textId="2659A173" w:rsidR="002C7BE4" w:rsidRPr="00592733" w:rsidRDefault="002C7BE4" w:rsidP="002C7BE4">
      <w:pPr>
        <w:rPr>
          <w:szCs w:val="22"/>
        </w:rPr>
      </w:pPr>
      <w:r w:rsidRPr="00592733">
        <w:rPr>
          <w:noProof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 wp14:anchorId="38EFE8A6" wp14:editId="58BB7772">
                <wp:simplePos x="0" y="0"/>
                <wp:positionH relativeFrom="column">
                  <wp:posOffset>0</wp:posOffset>
                </wp:positionH>
                <wp:positionV relativeFrom="paragraph">
                  <wp:posOffset>154305</wp:posOffset>
                </wp:positionV>
                <wp:extent cx="5943600" cy="2827753"/>
                <wp:effectExtent l="0" t="0" r="0" b="0"/>
                <wp:wrapTopAndBottom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2827753"/>
                          <a:chOff x="0" y="0"/>
                          <a:chExt cx="5943600" cy="2827753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4606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6271" y="2482948"/>
                            <a:ext cx="5831205" cy="3448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E0BE2E" w14:textId="127B95D8" w:rsidR="002C7BE4" w:rsidRPr="004E1EAE" w:rsidRDefault="00C942CC" w:rsidP="002C7BE4">
                              <w:pPr>
                                <w:spacing w:before="6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1 - </w:t>
                              </w:r>
                              <w:r w:rsidR="002C7BE4" w:rsidRPr="004E1EA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CSRM Overview and Navigation P</w:t>
                              </w:r>
                              <w:r w:rsidR="005C382F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ackag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8EFE8A6" id="Group 2" o:spid="_x0000_s1026" style="position:absolute;margin-left:0;margin-top:12.15pt;width:468pt;height:222.65pt;z-index:251649024" coordsize="59436,282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59436;height:246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562;top:24829;width:58312;height:34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" stroked="f">
                  <v:textbox>
                    <w:txbxContent>
                      <w:p w14:paraId="7FE0BE2E" w14:textId="127B95D8" w:rsidR="002C7BE4" w:rsidRPr="004E1EAE" w:rsidRDefault="00C942CC" w:rsidP="002C7BE4">
                        <w:pPr>
                          <w:spacing w:before="6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1 - </w:t>
                        </w:r>
                        <w:r w:rsidR="002C7BE4" w:rsidRPr="004E1EAE">
                          <w:rPr>
                            <w:b/>
                            <w:bCs/>
                            <w:sz w:val="20"/>
                            <w:szCs w:val="20"/>
                          </w:rPr>
                          <w:t>CSRM Overview and Navigation P</w:t>
                        </w:r>
                        <w:r w:rsidR="005C382F">
                          <w:rPr>
                            <w:b/>
                            <w:bCs/>
                            <w:sz w:val="20"/>
                            <w:szCs w:val="20"/>
                          </w:rPr>
                          <w:t>ackag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592733">
        <w:rPr>
          <w:szCs w:val="22"/>
        </w:rPr>
        <w:t>xx</w:t>
      </w:r>
      <w:r w:rsidRPr="00592733">
        <w:rPr>
          <w:szCs w:val="22"/>
        </w:rPr>
        <w:br w:type="page"/>
      </w:r>
    </w:p>
    <w:p w14:paraId="77B84D16" w14:textId="4A321BB3" w:rsidR="00D43C55" w:rsidRPr="000A72C1" w:rsidRDefault="00D43C55" w:rsidP="002B27B6">
      <w:pPr>
        <w:pStyle w:val="Level0"/>
        <w:spacing w:before="300"/>
        <w:jc w:val="center"/>
        <w:rPr>
          <w:b/>
          <w:bCs/>
          <w:szCs w:val="22"/>
        </w:rPr>
      </w:pPr>
      <w:r w:rsidRPr="000A72C1">
        <w:rPr>
          <w:b/>
          <w:bCs/>
          <w:szCs w:val="22"/>
        </w:rPr>
        <w:t>C</w:t>
      </w:r>
      <w:r w:rsidR="00081E79" w:rsidRPr="000A72C1">
        <w:rPr>
          <w:b/>
          <w:bCs/>
          <w:szCs w:val="22"/>
        </w:rPr>
        <w:t>SRM</w:t>
      </w:r>
      <w:r w:rsidRPr="000A72C1">
        <w:rPr>
          <w:b/>
          <w:bCs/>
          <w:szCs w:val="22"/>
        </w:rPr>
        <w:t xml:space="preserve"> Reference Information </w:t>
      </w:r>
      <w:r w:rsidR="005C382F">
        <w:rPr>
          <w:b/>
          <w:bCs/>
          <w:szCs w:val="22"/>
        </w:rPr>
        <w:t>P</w:t>
      </w:r>
      <w:r w:rsidRPr="000A72C1">
        <w:rPr>
          <w:b/>
          <w:bCs/>
          <w:szCs w:val="22"/>
        </w:rPr>
        <w:t>ackage</w:t>
      </w:r>
    </w:p>
    <w:p w14:paraId="548C0BC8" w14:textId="77777777" w:rsidR="008C5F71" w:rsidRDefault="008C5F71" w:rsidP="008C5F71">
      <w:pPr>
        <w:pStyle w:val="Level0"/>
      </w:pPr>
      <w:r>
        <w:t>Use of these terms in the CSRM will be noted with an underline and hovering the cursor over a term exposes the definition of the term.  The definition is populated in the documentation property of the term.</w:t>
      </w:r>
    </w:p>
    <w:p w14:paraId="1BACEA86" w14:textId="77777777" w:rsidR="008C5F71" w:rsidRDefault="008C5F71" w:rsidP="006A4485">
      <w:pPr>
        <w:pStyle w:val="Level0"/>
        <w:spacing w:after="120"/>
      </w:pPr>
      <w:r>
        <w:t>Additionally hovering over a package exposes the description of package,</w:t>
      </w:r>
    </w:p>
    <w:p w14:paraId="5B36F725" w14:textId="70CCA833" w:rsidR="00FF4CCD" w:rsidRDefault="008C5F71" w:rsidP="001A596F">
      <w:pPr>
        <w:spacing w:before="0"/>
        <w:rPr>
          <w:b/>
          <w:bCs/>
          <w:szCs w:val="2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6673D59E" wp14:editId="7BBE2C00">
                <wp:simplePos x="0" y="0"/>
                <wp:positionH relativeFrom="column">
                  <wp:posOffset>808355</wp:posOffset>
                </wp:positionH>
                <wp:positionV relativeFrom="paragraph">
                  <wp:posOffset>155721</wp:posOffset>
                </wp:positionV>
                <wp:extent cx="3699510" cy="3797935"/>
                <wp:effectExtent l="0" t="0" r="0" b="0"/>
                <wp:wrapTopAndBottom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99510" cy="3797935"/>
                          <a:chOff x="0" y="0"/>
                          <a:chExt cx="3699510" cy="3798276"/>
                        </a:xfrm>
                      </wpg:grpSpPr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9510" cy="335343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" name="Text Box 18"/>
                        <wps:cNvSpPr txBox="1"/>
                        <wps:spPr>
                          <a:xfrm>
                            <a:off x="35170" y="3355144"/>
                            <a:ext cx="3615103" cy="44313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D9853A8" w14:textId="4E9544AB" w:rsidR="00421F31" w:rsidRPr="004E1EAE" w:rsidRDefault="00C942CC" w:rsidP="00421F31">
                              <w:pPr>
                                <w:spacing w:before="60"/>
                                <w:jc w:val="center"/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 xml:space="preserve">2 - </w:t>
                              </w:r>
                              <w:r w:rsidR="00421F31" w:rsidRPr="004E1EAE"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  <w:t>CSRM Reference Inform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73D59E" id="Group 16" o:spid="_x0000_s1029" style="position:absolute;margin-left:63.65pt;margin-top:12.25pt;width:291.3pt;height:299.05pt;z-index:251650048" coordsize="36995,379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">
                <v:shape id="Picture 17" o:spid="_x0000_s1030" type="#_x0000_t75" style="position:absolute;width:36995;height:33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">
                  <v:imagedata r:id="rId11" o:title=""/>
                </v:shape>
                <v:shape id="Text Box 18" o:spid="_x0000_s1031" type="#_x0000_t202" style="position:absolute;left:351;top:33551;width:36151;height:44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5D9853A8" w14:textId="4E9544AB" w:rsidR="00421F31" w:rsidRPr="004E1EAE" w:rsidRDefault="00C942CC" w:rsidP="00421F31">
                        <w:pPr>
                          <w:spacing w:before="60"/>
                          <w:jc w:val="center"/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>
                          <w:rPr>
                            <w:b/>
                            <w:bCs/>
                            <w:sz w:val="20"/>
                            <w:szCs w:val="20"/>
                          </w:rPr>
                          <w:t xml:space="preserve">2 - </w:t>
                        </w:r>
                        <w:r w:rsidR="00421F31" w:rsidRPr="004E1EAE">
                          <w:rPr>
                            <w:b/>
                            <w:bCs/>
                            <w:sz w:val="20"/>
                            <w:szCs w:val="20"/>
                          </w:rPr>
                          <w:t>CSRM Reference Information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9F308B">
        <w:rPr>
          <w:szCs w:val="22"/>
        </w:rPr>
        <w:t>xx</w:t>
      </w:r>
      <w:r w:rsidR="00FF4CCD">
        <w:rPr>
          <w:b/>
          <w:bCs/>
          <w:szCs w:val="22"/>
        </w:rPr>
        <w:br w:type="page"/>
      </w:r>
    </w:p>
    <w:p w14:paraId="0FA57BEF" w14:textId="5EBC7C56" w:rsidR="00FF4CCD" w:rsidRPr="00B02509" w:rsidRDefault="00C942CC" w:rsidP="00FF4CCD">
      <w:pPr>
        <w:pStyle w:val="Level0"/>
        <w:jc w:val="center"/>
        <w:rPr>
          <w:b/>
          <w:bCs/>
        </w:rPr>
      </w:pPr>
      <w:r>
        <w:rPr>
          <w:b/>
          <w:bCs/>
        </w:rPr>
        <w:t xml:space="preserve">3 - </w:t>
      </w:r>
      <w:r w:rsidR="00FF4CCD" w:rsidRPr="00B02509">
        <w:rPr>
          <w:b/>
          <w:bCs/>
        </w:rPr>
        <w:t>CSRM Population Package</w:t>
      </w:r>
    </w:p>
    <w:p w14:paraId="5A904954" w14:textId="596BC17D" w:rsidR="00FF4CCD" w:rsidRDefault="00FF4CCD" w:rsidP="00FF4CCD">
      <w:pPr>
        <w:pStyle w:val="Level0"/>
      </w:pPr>
      <w:r>
        <w:t>The CSRM Populati</w:t>
      </w:r>
      <w:r w:rsidR="00C97053">
        <w:t>on</w:t>
      </w:r>
      <w:r>
        <w:t xml:space="preserve"> package is a centralized collection of all population packages.</w:t>
      </w:r>
    </w:p>
    <w:p w14:paraId="6C59FC9F" w14:textId="77777777" w:rsidR="00FF4CCD" w:rsidRPr="00DB60F5" w:rsidRDefault="00FF4CCD" w:rsidP="00FF4CCD">
      <w:pPr>
        <w:ind w:left="288"/>
        <w:rPr>
          <w:szCs w:val="22"/>
        </w:rPr>
      </w:pPr>
      <w:r w:rsidRPr="00DB60F5">
        <w:rPr>
          <w:szCs w:val="22"/>
        </w:rPr>
        <w:t>Regulatory Agency Stakeholders and Concerns – Population</w:t>
      </w:r>
    </w:p>
    <w:p w14:paraId="533D492F" w14:textId="77777777" w:rsidR="00FF4CCD" w:rsidRPr="00DB60F5" w:rsidRDefault="00FF4CCD" w:rsidP="00FF4CCD">
      <w:pPr>
        <w:spacing w:before="80"/>
        <w:ind w:left="288"/>
        <w:rPr>
          <w:color w:val="000000" w:themeColor="text1"/>
          <w:szCs w:val="22"/>
        </w:rPr>
      </w:pPr>
      <w:r w:rsidRPr="00DB60F5">
        <w:rPr>
          <w:color w:val="000000" w:themeColor="text1"/>
          <w:szCs w:val="22"/>
        </w:rPr>
        <w:t>Mission Stakeholders and Requirements – Population</w:t>
      </w:r>
    </w:p>
    <w:p w14:paraId="712D7FCA" w14:textId="77777777" w:rsidR="00FF4CCD" w:rsidRPr="00DB60F5" w:rsidRDefault="00FF4CCD" w:rsidP="00FF4CCD">
      <w:pPr>
        <w:tabs>
          <w:tab w:val="left" w:pos="3267"/>
        </w:tabs>
        <w:spacing w:before="80"/>
        <w:ind w:left="288"/>
        <w:rPr>
          <w:color w:val="000000" w:themeColor="text1"/>
          <w:szCs w:val="22"/>
        </w:rPr>
      </w:pPr>
      <w:r w:rsidRPr="00DB60F5">
        <w:rPr>
          <w:color w:val="000000" w:themeColor="text1"/>
          <w:szCs w:val="22"/>
        </w:rPr>
        <w:t>Technical Measures - Specifications and Requirements – Population</w:t>
      </w:r>
    </w:p>
    <w:p w14:paraId="798C61EA" w14:textId="77777777" w:rsidR="00FF4CCD" w:rsidRPr="00DB60F5" w:rsidRDefault="00FF4CCD" w:rsidP="00FF4CCD">
      <w:pPr>
        <w:spacing w:before="80"/>
        <w:ind w:left="288"/>
        <w:rPr>
          <w:color w:val="000000" w:themeColor="text1"/>
          <w:szCs w:val="22"/>
        </w:rPr>
      </w:pPr>
      <w:r w:rsidRPr="00DB60F5">
        <w:rPr>
          <w:color w:val="000000" w:themeColor="text1"/>
          <w:szCs w:val="22"/>
        </w:rPr>
        <w:t xml:space="preserve">Behaviors - Use Cases - Activities </w:t>
      </w:r>
      <w:r w:rsidRPr="00DB60F5">
        <w:rPr>
          <w:szCs w:val="22"/>
        </w:rPr>
        <w:t>–</w:t>
      </w:r>
      <w:r w:rsidRPr="00DB60F5">
        <w:rPr>
          <w:color w:val="000000" w:themeColor="text1"/>
          <w:szCs w:val="22"/>
        </w:rPr>
        <w:t xml:space="preserve"> Population</w:t>
      </w:r>
    </w:p>
    <w:p w14:paraId="19953FD4" w14:textId="77777777" w:rsidR="00FF4CCD" w:rsidRPr="00DB60F5" w:rsidRDefault="00FF4CCD" w:rsidP="00FF4CCD">
      <w:pPr>
        <w:spacing w:before="80"/>
        <w:ind w:left="288"/>
        <w:rPr>
          <w:szCs w:val="22"/>
        </w:rPr>
      </w:pPr>
      <w:r w:rsidRPr="00DB60F5">
        <w:rPr>
          <w:szCs w:val="22"/>
        </w:rPr>
        <w:t>Requirements Hierarchy –Population</w:t>
      </w:r>
    </w:p>
    <w:p w14:paraId="0DBE5833" w14:textId="77777777" w:rsidR="00FF4CCD" w:rsidRPr="00DB60F5" w:rsidRDefault="00FF4CCD" w:rsidP="00FF4CCD">
      <w:pPr>
        <w:spacing w:before="180"/>
        <w:ind w:left="288"/>
        <w:rPr>
          <w:szCs w:val="22"/>
        </w:rPr>
      </w:pPr>
      <w:r w:rsidRPr="00DB60F5">
        <w:rPr>
          <w:szCs w:val="22"/>
        </w:rPr>
        <w:t>CubeSat Rqts – Population</w:t>
      </w:r>
    </w:p>
    <w:p w14:paraId="5A4A4822" w14:textId="77777777" w:rsidR="00FF4CCD" w:rsidRPr="00DB60F5" w:rsidRDefault="00FF4CCD" w:rsidP="00FF4CCD">
      <w:pPr>
        <w:spacing w:before="80"/>
        <w:ind w:left="288"/>
        <w:rPr>
          <w:szCs w:val="22"/>
        </w:rPr>
      </w:pPr>
      <w:r w:rsidRPr="00DB60F5">
        <w:rPr>
          <w:szCs w:val="22"/>
        </w:rPr>
        <w:t>CubeSat Subsystems Rqts – Population</w:t>
      </w:r>
    </w:p>
    <w:p w14:paraId="6EBE359D" w14:textId="77777777" w:rsidR="00FF4CCD" w:rsidRPr="00DB60F5" w:rsidRDefault="00FF4CCD" w:rsidP="00FF4CCD">
      <w:pPr>
        <w:spacing w:before="80"/>
        <w:ind w:left="288"/>
        <w:rPr>
          <w:szCs w:val="22"/>
        </w:rPr>
      </w:pPr>
      <w:r w:rsidRPr="00DB60F5">
        <w:rPr>
          <w:szCs w:val="22"/>
        </w:rPr>
        <w:t>CubeSat Components Rqts – Population</w:t>
      </w:r>
    </w:p>
    <w:p w14:paraId="121BAC24" w14:textId="77777777" w:rsidR="00FF4CCD" w:rsidRPr="00DB60F5" w:rsidRDefault="00FF4CCD" w:rsidP="00FF4CCD">
      <w:pPr>
        <w:spacing w:before="180"/>
        <w:ind w:left="288"/>
        <w:rPr>
          <w:szCs w:val="22"/>
        </w:rPr>
      </w:pPr>
      <w:r w:rsidRPr="00DB60F5">
        <w:rPr>
          <w:szCs w:val="22"/>
        </w:rPr>
        <w:t>CubeSat Subsystems –Population</w:t>
      </w:r>
    </w:p>
    <w:p w14:paraId="4AA7AE54" w14:textId="77777777" w:rsidR="00FF4CCD" w:rsidRPr="00DB60F5" w:rsidRDefault="00FF4CCD" w:rsidP="00FF4CCD">
      <w:pPr>
        <w:spacing w:before="80"/>
        <w:ind w:left="288"/>
        <w:rPr>
          <w:szCs w:val="22"/>
        </w:rPr>
      </w:pPr>
      <w:r w:rsidRPr="00DB60F5">
        <w:rPr>
          <w:szCs w:val="22"/>
        </w:rPr>
        <w:t>CubeSat Components – Population</w:t>
      </w:r>
    </w:p>
    <w:p w14:paraId="1DD7B0C6" w14:textId="77777777" w:rsidR="00FF4CCD" w:rsidRPr="00DB60F5" w:rsidRDefault="00FF4CCD" w:rsidP="00FF4CCD">
      <w:pPr>
        <w:spacing w:before="180"/>
        <w:ind w:left="288"/>
        <w:rPr>
          <w:szCs w:val="22"/>
        </w:rPr>
      </w:pPr>
      <w:r w:rsidRPr="00DB60F5">
        <w:rPr>
          <w:szCs w:val="22"/>
        </w:rPr>
        <w:t>Ground Segment Rqts – Population</w:t>
      </w:r>
    </w:p>
    <w:p w14:paraId="76A550C0" w14:textId="77777777" w:rsidR="00FF4CCD" w:rsidRPr="00DB60F5" w:rsidRDefault="00FF4CCD" w:rsidP="00FF4CCD">
      <w:pPr>
        <w:tabs>
          <w:tab w:val="left" w:pos="6030"/>
        </w:tabs>
        <w:spacing w:before="80"/>
        <w:ind w:left="288"/>
        <w:rPr>
          <w:szCs w:val="22"/>
        </w:rPr>
      </w:pPr>
      <w:r w:rsidRPr="00DB60F5">
        <w:rPr>
          <w:szCs w:val="22"/>
        </w:rPr>
        <w:t>Ground Subsystem Rqts – Population</w:t>
      </w:r>
    </w:p>
    <w:p w14:paraId="3F17D820" w14:textId="77777777" w:rsidR="00FF4CCD" w:rsidRPr="00DB60F5" w:rsidRDefault="00FF4CCD" w:rsidP="00FF4CCD">
      <w:pPr>
        <w:spacing w:before="80"/>
        <w:ind w:left="288"/>
        <w:rPr>
          <w:szCs w:val="22"/>
        </w:rPr>
      </w:pPr>
      <w:r w:rsidRPr="00DB60F5">
        <w:rPr>
          <w:szCs w:val="22"/>
        </w:rPr>
        <w:t>Ground Component Rqts – Population</w:t>
      </w:r>
    </w:p>
    <w:p w14:paraId="10CB1F91" w14:textId="77777777" w:rsidR="00FF4CCD" w:rsidRPr="00DB60F5" w:rsidRDefault="00FF4CCD" w:rsidP="00FF4CCD">
      <w:pPr>
        <w:spacing w:before="180"/>
        <w:ind w:left="288"/>
        <w:rPr>
          <w:szCs w:val="22"/>
        </w:rPr>
      </w:pPr>
      <w:r w:rsidRPr="00DB60F5">
        <w:rPr>
          <w:szCs w:val="22"/>
        </w:rPr>
        <w:t>Ground Subsystems – Population</w:t>
      </w:r>
    </w:p>
    <w:p w14:paraId="5B86AC48" w14:textId="77777777" w:rsidR="00FF4CCD" w:rsidRDefault="00FF4CCD" w:rsidP="00FF4CCD">
      <w:pPr>
        <w:spacing w:before="80"/>
        <w:ind w:left="288"/>
        <w:rPr>
          <w:b/>
          <w:bCs/>
          <w:szCs w:val="22"/>
        </w:rPr>
      </w:pPr>
      <w:r w:rsidRPr="00DB60F5">
        <w:rPr>
          <w:szCs w:val="22"/>
        </w:rPr>
        <w:t>Ground Subsystems Components – Population</w:t>
      </w:r>
    </w:p>
    <w:p w14:paraId="7288EE1A" w14:textId="62572180" w:rsidR="00E5270C" w:rsidRPr="009F308B" w:rsidRDefault="00BB4914" w:rsidP="001A596F">
      <w:pPr>
        <w:spacing w:before="60" w:after="60"/>
        <w:rPr>
          <w:szCs w:val="22"/>
        </w:rPr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51A80C1A" wp14:editId="42DD6161">
            <wp:simplePos x="0" y="0"/>
            <wp:positionH relativeFrom="column">
              <wp:posOffset>0</wp:posOffset>
            </wp:positionH>
            <wp:positionV relativeFrom="paragraph">
              <wp:posOffset>161290</wp:posOffset>
            </wp:positionV>
            <wp:extent cx="5945566" cy="3840480"/>
            <wp:effectExtent l="0" t="0" r="0" b="762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566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4CCD" w:rsidRPr="009F308B">
        <w:rPr>
          <w:szCs w:val="22"/>
        </w:rPr>
        <w:t>xx</w:t>
      </w:r>
      <w:r w:rsidR="00E5270C" w:rsidRPr="009F308B">
        <w:rPr>
          <w:szCs w:val="22"/>
        </w:rPr>
        <w:br w:type="page"/>
      </w:r>
    </w:p>
    <w:p w14:paraId="7A1A60B8" w14:textId="0175D962" w:rsidR="00D14FBA" w:rsidRDefault="00C942CC" w:rsidP="00CC6B98">
      <w:pPr>
        <w:pStyle w:val="Level0"/>
        <w:tabs>
          <w:tab w:val="left" w:pos="1980"/>
        </w:tabs>
        <w:ind w:left="288"/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4 - </w:t>
      </w:r>
      <w:r w:rsidR="00D14FBA" w:rsidRPr="00D14FBA">
        <w:rPr>
          <w:b/>
          <w:bCs/>
          <w:szCs w:val="22"/>
        </w:rPr>
        <w:t>CSRM Examples and Illustrations</w:t>
      </w:r>
      <w:r w:rsidR="00687762">
        <w:rPr>
          <w:b/>
          <w:bCs/>
          <w:szCs w:val="22"/>
        </w:rPr>
        <w:t xml:space="preserve"> </w:t>
      </w:r>
      <w:r w:rsidR="001C0DAC">
        <w:rPr>
          <w:b/>
          <w:bCs/>
          <w:szCs w:val="22"/>
        </w:rPr>
        <w:t xml:space="preserve">– </w:t>
      </w:r>
      <w:r w:rsidR="00687762">
        <w:rPr>
          <w:b/>
          <w:bCs/>
          <w:szCs w:val="22"/>
        </w:rPr>
        <w:t>Packages</w:t>
      </w:r>
    </w:p>
    <w:p w14:paraId="1040950B" w14:textId="41BC6275" w:rsidR="00DD308A" w:rsidRPr="00DD308A" w:rsidRDefault="00DD308A" w:rsidP="007E1330">
      <w:pPr>
        <w:pStyle w:val="Level0"/>
        <w:jc w:val="center"/>
      </w:pPr>
      <w:r>
        <w:t>The following will be gathered in a centralized collection – just like the above population packages.</w:t>
      </w:r>
    </w:p>
    <w:p w14:paraId="6387E73B" w14:textId="474C5FDA" w:rsidR="00D14FBA" w:rsidRDefault="00D14FBA" w:rsidP="007E1330">
      <w:pPr>
        <w:pStyle w:val="Level0"/>
        <w:tabs>
          <w:tab w:val="left" w:pos="1980"/>
        </w:tabs>
        <w:spacing w:before="180"/>
        <w:ind w:left="288"/>
        <w:rPr>
          <w:szCs w:val="22"/>
        </w:rPr>
      </w:pPr>
      <w:r>
        <w:rPr>
          <w:szCs w:val="22"/>
        </w:rPr>
        <w:t>Regulatory Agency Stakeho</w:t>
      </w:r>
      <w:r w:rsidR="00327F5A">
        <w:rPr>
          <w:szCs w:val="22"/>
        </w:rPr>
        <w:t>l</w:t>
      </w:r>
      <w:r>
        <w:rPr>
          <w:szCs w:val="22"/>
        </w:rPr>
        <w:t xml:space="preserve">ders </w:t>
      </w:r>
      <w:r w:rsidR="00E93460">
        <w:rPr>
          <w:szCs w:val="22"/>
        </w:rPr>
        <w:t>–</w:t>
      </w:r>
      <w:r>
        <w:rPr>
          <w:szCs w:val="22"/>
        </w:rPr>
        <w:t xml:space="preserve"> Exampl</w:t>
      </w:r>
      <w:r w:rsidR="00DD308A">
        <w:rPr>
          <w:szCs w:val="22"/>
        </w:rPr>
        <w:t>e</w:t>
      </w:r>
    </w:p>
    <w:p w14:paraId="32428973" w14:textId="0A1A9FB0" w:rsidR="00327F5A" w:rsidRDefault="00445AA3" w:rsidP="00327F5A">
      <w:pPr>
        <w:pStyle w:val="Level0"/>
        <w:tabs>
          <w:tab w:val="left" w:pos="1980"/>
        </w:tabs>
        <w:ind w:left="288"/>
        <w:rPr>
          <w:szCs w:val="22"/>
        </w:rPr>
      </w:pPr>
      <w:r>
        <w:rPr>
          <w:szCs w:val="22"/>
        </w:rPr>
        <w:t>M</w:t>
      </w:r>
      <w:r w:rsidR="00327F5A">
        <w:rPr>
          <w:szCs w:val="22"/>
        </w:rPr>
        <w:t>ission Stakeholders – Examples</w:t>
      </w:r>
    </w:p>
    <w:p w14:paraId="4EFE2131" w14:textId="3A6CE2C7" w:rsidR="00327F5A" w:rsidRDefault="00327F5A" w:rsidP="00327F5A">
      <w:pPr>
        <w:pStyle w:val="Level0"/>
        <w:tabs>
          <w:tab w:val="left" w:pos="1980"/>
        </w:tabs>
        <w:ind w:left="288"/>
        <w:rPr>
          <w:szCs w:val="22"/>
        </w:rPr>
      </w:pPr>
      <w:r>
        <w:rPr>
          <w:szCs w:val="22"/>
        </w:rPr>
        <w:t>Mission Stakeholders – Requirements, Technical Measures</w:t>
      </w:r>
      <w:r w:rsidR="0021708F">
        <w:rPr>
          <w:szCs w:val="22"/>
        </w:rPr>
        <w:t>,</w:t>
      </w:r>
      <w:r>
        <w:rPr>
          <w:szCs w:val="22"/>
        </w:rPr>
        <w:t xml:space="preserve"> Use Case</w:t>
      </w:r>
      <w:r w:rsidR="0021708F">
        <w:rPr>
          <w:szCs w:val="22"/>
        </w:rPr>
        <w:t>s</w:t>
      </w:r>
      <w:r>
        <w:rPr>
          <w:szCs w:val="22"/>
        </w:rPr>
        <w:t xml:space="preserve"> – Illustration</w:t>
      </w:r>
    </w:p>
    <w:p w14:paraId="4F52CF50" w14:textId="7E44BCD6" w:rsidR="00327F5A" w:rsidRPr="00173B81" w:rsidRDefault="00327F5A" w:rsidP="00327F5A">
      <w:pPr>
        <w:pStyle w:val="Level0"/>
        <w:tabs>
          <w:tab w:val="left" w:pos="1980"/>
        </w:tabs>
        <w:ind w:left="288"/>
        <w:rPr>
          <w:strike/>
          <w:szCs w:val="22"/>
        </w:rPr>
      </w:pPr>
      <w:r w:rsidRPr="00173B81">
        <w:rPr>
          <w:strike/>
          <w:szCs w:val="22"/>
        </w:rPr>
        <w:t>Mission Stakeholders Requirement</w:t>
      </w:r>
      <w:r w:rsidR="008C3D2E" w:rsidRPr="00173B81">
        <w:rPr>
          <w:strike/>
          <w:szCs w:val="22"/>
        </w:rPr>
        <w:t xml:space="preserve">s Relationship </w:t>
      </w:r>
      <w:r w:rsidR="00225335" w:rsidRPr="00173B81">
        <w:rPr>
          <w:strike/>
          <w:szCs w:val="22"/>
        </w:rPr>
        <w:t>–</w:t>
      </w:r>
      <w:r w:rsidR="008C3D2E" w:rsidRPr="00173B81">
        <w:rPr>
          <w:strike/>
          <w:szCs w:val="22"/>
        </w:rPr>
        <w:t xml:space="preserve"> Example</w:t>
      </w:r>
    </w:p>
    <w:p w14:paraId="1880D97B" w14:textId="2E0D6810" w:rsidR="00225335" w:rsidRDefault="00225335" w:rsidP="00327F5A">
      <w:pPr>
        <w:pStyle w:val="Level0"/>
        <w:tabs>
          <w:tab w:val="left" w:pos="1980"/>
        </w:tabs>
        <w:ind w:left="288"/>
        <w:rPr>
          <w:szCs w:val="22"/>
        </w:rPr>
      </w:pPr>
      <w:r>
        <w:rPr>
          <w:szCs w:val="22"/>
        </w:rPr>
        <w:t xml:space="preserve">Technical Measures – Specifications and Requirements </w:t>
      </w:r>
      <w:r w:rsidR="00E80A8D">
        <w:rPr>
          <w:szCs w:val="22"/>
        </w:rPr>
        <w:t>–</w:t>
      </w:r>
      <w:r>
        <w:rPr>
          <w:szCs w:val="22"/>
        </w:rPr>
        <w:t xml:space="preserve"> Illustration</w:t>
      </w:r>
    </w:p>
    <w:p w14:paraId="66744427" w14:textId="535DED47" w:rsidR="00E80A8D" w:rsidRPr="0068351D" w:rsidRDefault="00E80A8D" w:rsidP="00327F5A">
      <w:pPr>
        <w:pStyle w:val="Level0"/>
        <w:tabs>
          <w:tab w:val="left" w:pos="1980"/>
        </w:tabs>
        <w:ind w:left="288"/>
        <w:rPr>
          <w:strike/>
          <w:szCs w:val="22"/>
        </w:rPr>
      </w:pPr>
      <w:r w:rsidRPr="0068351D">
        <w:rPr>
          <w:strike/>
          <w:szCs w:val="22"/>
        </w:rPr>
        <w:t>Behaviors</w:t>
      </w:r>
      <w:r w:rsidR="00411D87" w:rsidRPr="0068351D">
        <w:rPr>
          <w:strike/>
          <w:szCs w:val="22"/>
        </w:rPr>
        <w:t xml:space="preserve"> </w:t>
      </w:r>
      <w:r w:rsidRPr="0068351D">
        <w:rPr>
          <w:strike/>
          <w:szCs w:val="22"/>
        </w:rPr>
        <w:t>- Enterprise Level - Illus</w:t>
      </w:r>
      <w:r w:rsidR="00411D87" w:rsidRPr="0068351D">
        <w:rPr>
          <w:strike/>
          <w:szCs w:val="22"/>
        </w:rPr>
        <w:t>tration</w:t>
      </w:r>
      <w:r w:rsidRPr="0068351D">
        <w:rPr>
          <w:strike/>
          <w:szCs w:val="22"/>
        </w:rPr>
        <w:t xml:space="preserve"> </w:t>
      </w:r>
    </w:p>
    <w:p w14:paraId="40474E69" w14:textId="3F48329B" w:rsidR="004D68AD" w:rsidRPr="00E47A50" w:rsidRDefault="00EA2247" w:rsidP="00CC6B98">
      <w:pPr>
        <w:pStyle w:val="Level0"/>
        <w:tabs>
          <w:tab w:val="left" w:pos="1980"/>
        </w:tabs>
        <w:ind w:left="288"/>
        <w:rPr>
          <w:strike/>
          <w:szCs w:val="22"/>
        </w:rPr>
      </w:pPr>
      <w:r w:rsidRPr="00E47A50">
        <w:rPr>
          <w:strike/>
          <w:szCs w:val="22"/>
        </w:rPr>
        <w:t xml:space="preserve">Collect and Distribute Mission Data </w:t>
      </w:r>
      <w:r w:rsidR="006C4AD9" w:rsidRPr="00E47A50">
        <w:rPr>
          <w:strike/>
          <w:szCs w:val="22"/>
        </w:rPr>
        <w:t>–</w:t>
      </w:r>
      <w:r w:rsidRPr="00E47A50">
        <w:rPr>
          <w:strike/>
          <w:szCs w:val="22"/>
        </w:rPr>
        <w:t xml:space="preserve"> Example</w:t>
      </w:r>
    </w:p>
    <w:p w14:paraId="2708701A" w14:textId="0F8F7BA3" w:rsidR="006C4AD9" w:rsidRDefault="00146923">
      <w:pPr>
        <w:spacing w:before="0"/>
        <w:rPr>
          <w:szCs w:val="22"/>
        </w:rPr>
      </w:pPr>
      <w:r>
        <w:rPr>
          <w:noProof/>
          <w:szCs w:val="22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0E86DE9B" wp14:editId="7E29986F">
                <wp:simplePos x="0" y="0"/>
                <wp:positionH relativeFrom="column">
                  <wp:posOffset>0</wp:posOffset>
                </wp:positionH>
                <wp:positionV relativeFrom="paragraph">
                  <wp:posOffset>160621</wp:posOffset>
                </wp:positionV>
                <wp:extent cx="4772660" cy="4502785"/>
                <wp:effectExtent l="0" t="0" r="8890" b="0"/>
                <wp:wrapNone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72660" cy="4502785"/>
                          <a:chOff x="0" y="0"/>
                          <a:chExt cx="4772660" cy="450278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2660" cy="450278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" name="Text Box 10"/>
                        <wps:cNvSpPr txBox="1"/>
                        <wps:spPr>
                          <a:xfrm>
                            <a:off x="4127025" y="2053733"/>
                            <a:ext cx="253706" cy="19556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rgbClr val="C00000"/>
                            </a:solidFill>
                          </a:ln>
                        </wps:spPr>
                        <wps:txbx>
                          <w:txbxContent>
                            <w:p w14:paraId="0AF21C99" w14:textId="2BFDE5F4" w:rsidR="00650495" w:rsidRPr="006A6C8C" w:rsidRDefault="00650495" w:rsidP="00650495">
                              <w:pPr>
                                <w:spacing w:before="0"/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4298169" y="2919234"/>
                            <a:ext cx="253706" cy="19556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rgbClr val="C00000"/>
                            </a:solidFill>
                          </a:ln>
                        </wps:spPr>
                        <wps:txbx>
                          <w:txbxContent>
                            <w:p w14:paraId="11A28A59" w14:textId="74847522" w:rsidR="00650495" w:rsidRPr="006A6C8C" w:rsidRDefault="00650495" w:rsidP="00650495">
                              <w:pPr>
                                <w:spacing w:before="0"/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  <w:t>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215153" y="2850777"/>
                            <a:ext cx="253706" cy="19556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rgbClr val="C00000"/>
                            </a:solidFill>
                          </a:ln>
                        </wps:spPr>
                        <wps:txbx>
                          <w:txbxContent>
                            <w:p w14:paraId="376C053B" w14:textId="0E5752E0" w:rsidR="00650495" w:rsidRPr="006A6C8C" w:rsidRDefault="00650495" w:rsidP="00650495">
                              <w:pPr>
                                <w:spacing w:before="0"/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298280" y="3618481"/>
                            <a:ext cx="253706" cy="19556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srgbClr val="C00000"/>
                            </a:solidFill>
                          </a:ln>
                        </wps:spPr>
                        <wps:txbx>
                          <w:txbxContent>
                            <w:p w14:paraId="2F5B23EF" w14:textId="4F4EBFD6" w:rsidR="00650495" w:rsidRPr="006A6C8C" w:rsidRDefault="00650495" w:rsidP="00650495">
                              <w:pPr>
                                <w:spacing w:before="0"/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C00000"/>
                                  <w:sz w:val="16"/>
                                  <w:szCs w:val="16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86DE9B" id="Group 33" o:spid="_x0000_s1032" style="position:absolute;margin-left:0;margin-top:12.65pt;width:375.8pt;height:354.55pt;z-index:251660288" coordsize="47726,4502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">
                <v:shape id="Picture 9" o:spid="_x0000_s1033" type="#_x0000_t75" style="position:absolute;width:47726;height:450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">
                  <v:imagedata r:id="rId14" o:title=""/>
                </v:shape>
                <v:shape id="Text Box 10" o:spid="_x0000_s1034" type="#_x0000_t202" style="position:absolute;left:41270;top:20537;width:2537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" fillcolor="window" strokecolor="#c00000" strokeweight=".5pt">
                  <v:textbox>
                    <w:txbxContent>
                      <w:p w14:paraId="0AF21C99" w14:textId="2BFDE5F4" w:rsidR="00650495" w:rsidRPr="006A6C8C" w:rsidRDefault="00650495" w:rsidP="00650495">
                        <w:pPr>
                          <w:spacing w:before="0"/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  <w:t>4</w:t>
                        </w:r>
                      </w:p>
                    </w:txbxContent>
                  </v:textbox>
                </v:shape>
                <v:shape id="Text Box 28" o:spid="_x0000_s1035" type="#_x0000_t202" style="position:absolute;left:42981;top:29192;width:2537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" fillcolor="window" strokecolor="#c00000" strokeweight=".5pt">
                  <v:textbox>
                    <w:txbxContent>
                      <w:p w14:paraId="11A28A59" w14:textId="74847522" w:rsidR="00650495" w:rsidRPr="006A6C8C" w:rsidRDefault="00650495" w:rsidP="00650495">
                        <w:pPr>
                          <w:spacing w:before="0"/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  <w:t>8</w:t>
                        </w:r>
                      </w:p>
                    </w:txbxContent>
                  </v:textbox>
                </v:shape>
                <v:shape id="Text Box 29" o:spid="_x0000_s1036" type="#_x0000_t202" style="position:absolute;left:2151;top:28507;width:2537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" fillcolor="window" strokecolor="#c00000" strokeweight=".5pt">
                  <v:textbox>
                    <w:txbxContent>
                      <w:p w14:paraId="376C053B" w14:textId="0E5752E0" w:rsidR="00650495" w:rsidRPr="006A6C8C" w:rsidRDefault="00650495" w:rsidP="00650495">
                        <w:pPr>
                          <w:spacing w:before="0"/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  <w:t>1</w:t>
                        </w:r>
                      </w:p>
                    </w:txbxContent>
                  </v:textbox>
                </v:shape>
                <v:shape id="Text Box 30" o:spid="_x0000_s1037" type="#_x0000_t202" style="position:absolute;left:2982;top:36184;width:2537;height:19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" fillcolor="window" strokecolor="#c00000" strokeweight=".5pt">
                  <v:textbox>
                    <w:txbxContent>
                      <w:p w14:paraId="2F5B23EF" w14:textId="4F4EBFD6" w:rsidR="00650495" w:rsidRPr="006A6C8C" w:rsidRDefault="00650495" w:rsidP="00650495">
                        <w:pPr>
                          <w:spacing w:before="0"/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</w:pPr>
                        <w:r>
                          <w:rPr>
                            <w:b/>
                            <w:bCs/>
                            <w:color w:val="C00000"/>
                            <w:sz w:val="16"/>
                            <w:szCs w:val="16"/>
                          </w:rPr>
                          <w:t>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CB7769D" w14:textId="4037DCB4" w:rsidR="006C4AD9" w:rsidRDefault="006C4AD9">
      <w:pPr>
        <w:spacing w:before="0"/>
        <w:rPr>
          <w:szCs w:val="22"/>
        </w:rPr>
      </w:pPr>
    </w:p>
    <w:p w14:paraId="6569E0C8" w14:textId="604012BA" w:rsidR="006C4AD9" w:rsidRDefault="006C4AD9">
      <w:pPr>
        <w:spacing w:before="0"/>
        <w:rPr>
          <w:szCs w:val="22"/>
        </w:rPr>
      </w:pPr>
      <w:r>
        <w:rPr>
          <w:szCs w:val="22"/>
        </w:rPr>
        <w:br w:type="page"/>
      </w:r>
    </w:p>
    <w:p w14:paraId="10DF312A" w14:textId="15EBA808" w:rsidR="007B18D0" w:rsidRDefault="00C942CC" w:rsidP="007B18D0">
      <w:pPr>
        <w:pStyle w:val="Level0"/>
        <w:tabs>
          <w:tab w:val="left" w:pos="1980"/>
        </w:tabs>
        <w:spacing w:before="180"/>
        <w:jc w:val="center"/>
        <w:rPr>
          <w:szCs w:val="22"/>
        </w:rPr>
      </w:pPr>
      <w:r>
        <w:rPr>
          <w:b/>
          <w:bCs/>
          <w:szCs w:val="22"/>
        </w:rPr>
        <w:t xml:space="preserve">5 - </w:t>
      </w:r>
      <w:r w:rsidR="00744062">
        <w:rPr>
          <w:b/>
          <w:bCs/>
          <w:szCs w:val="22"/>
        </w:rPr>
        <w:t xml:space="preserve">Example of </w:t>
      </w:r>
      <w:r w:rsidR="007B18D0">
        <w:rPr>
          <w:b/>
          <w:bCs/>
          <w:szCs w:val="22"/>
        </w:rPr>
        <w:t>Hover</w:t>
      </w:r>
      <w:r w:rsidR="00744062">
        <w:rPr>
          <w:b/>
          <w:bCs/>
          <w:szCs w:val="22"/>
        </w:rPr>
        <w:t>ing a</w:t>
      </w:r>
      <w:r w:rsidR="007B18D0">
        <w:rPr>
          <w:b/>
          <w:bCs/>
          <w:szCs w:val="22"/>
        </w:rPr>
        <w:t xml:space="preserve"> Cursor to Reveal Definitions and Descriptions</w:t>
      </w:r>
    </w:p>
    <w:p w14:paraId="5D6DCD75" w14:textId="04D597E1" w:rsidR="007B18D0" w:rsidRPr="000A72C1" w:rsidRDefault="005428B4" w:rsidP="007B18D0">
      <w:pPr>
        <w:pStyle w:val="Level0"/>
        <w:spacing w:before="300"/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1130385B" wp14:editId="1820FB12">
                <wp:simplePos x="0" y="0"/>
                <wp:positionH relativeFrom="column">
                  <wp:posOffset>-60960</wp:posOffset>
                </wp:positionH>
                <wp:positionV relativeFrom="paragraph">
                  <wp:posOffset>188595</wp:posOffset>
                </wp:positionV>
                <wp:extent cx="5943600" cy="3923334"/>
                <wp:effectExtent l="0" t="0" r="0" b="127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3923334"/>
                          <a:chOff x="0" y="-150471"/>
                          <a:chExt cx="5943600" cy="3923334"/>
                        </a:xfrm>
                      </wpg:grpSpPr>
                      <wpg:grpSp>
                        <wpg:cNvPr id="27" name="Group 27"/>
                        <wpg:cNvGrpSpPr/>
                        <wpg:grpSpPr>
                          <a:xfrm>
                            <a:off x="0" y="-150471"/>
                            <a:ext cx="5943600" cy="3923334"/>
                            <a:chOff x="0" y="-150490"/>
                            <a:chExt cx="5943600" cy="3923829"/>
                          </a:xfrm>
                        </wpg:grpSpPr>
                        <pic:pic xmlns:pic="http://schemas.openxmlformats.org/drawingml/2006/picture">
                          <pic:nvPicPr>
                            <pic:cNvPr id="1" name="Picture 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-150490"/>
                              <a:ext cx="5943600" cy="334327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6" name="Text Box 26"/>
                          <wps:cNvSpPr txBox="1"/>
                          <wps:spPr>
                            <a:xfrm>
                              <a:off x="0" y="3217851"/>
                              <a:ext cx="5882640" cy="555488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6D203B1" w14:textId="77777777" w:rsidR="00F037C8" w:rsidRPr="006A4485" w:rsidRDefault="00F037C8" w:rsidP="005428B4">
                                <w:pPr>
                                  <w:spacing w:before="0"/>
                                  <w:jc w:val="center"/>
                                  <w:rPr>
                                    <w:sz w:val="20"/>
                                    <w:szCs w:val="20"/>
                                    <w:u w:val="single"/>
                                  </w:rPr>
                                </w:pPr>
                                <w:r w:rsidRPr="006A4485">
                                  <w:rPr>
                                    <w:sz w:val="20"/>
                                    <w:szCs w:val="20"/>
                                  </w:rPr>
                                  <w:t xml:space="preserve">Hovering over the CSRM Reference Information term: </w:t>
                                </w:r>
                                <w:r w:rsidRPr="006A4485">
                                  <w:rPr>
                                    <w:sz w:val="20"/>
                                    <w:szCs w:val="20"/>
                                    <w:u w:val="single"/>
                                  </w:rPr>
                                  <w:t>Stakeholder</w:t>
                                </w:r>
                              </w:p>
                              <w:p w14:paraId="61E47604" w14:textId="77777777" w:rsidR="00F037C8" w:rsidRPr="006A4485" w:rsidRDefault="00F037C8" w:rsidP="00F037C8">
                                <w:pPr>
                                  <w:spacing w:before="6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6A4485">
                                  <w:rPr>
                                    <w:sz w:val="20"/>
                                    <w:szCs w:val="20"/>
                                  </w:rPr>
                                  <w:t>The underline denotes a CSRM Reference Information ter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" name="Straight Arrow Connector 3"/>
                        <wps:cNvCnPr/>
                        <wps:spPr>
                          <a:xfrm flipV="1">
                            <a:off x="3432858" y="1021948"/>
                            <a:ext cx="0" cy="7523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30385B" id="Group 32" o:spid="_x0000_s1038" style="position:absolute;left:0;text-align:left;margin-left:-4.8pt;margin-top:14.85pt;width:468pt;height:308.9pt;z-index:251652096" coordorigin=",-1504" coordsize="59436,3923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">
                <v:group id="Group 27" o:spid="_x0000_s1039" style="position:absolute;top:-1504;width:59436;height:39232" coordorigin=",-1504" coordsize="59436,39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Picture 1" o:spid="_x0000_s1040" type="#_x0000_t75" style="position:absolute;top:-1504;width:59436;height:33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">
                    <v:imagedata r:id="rId16" o:title=""/>
                  </v:shape>
                  <v:shape id="Text Box 26" o:spid="_x0000_s1041" type="#_x0000_t202" style="position:absolute;top:32178;width:58826;height:55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" fillcolor="white [3201]" stroked="f" strokeweight=".5pt">
                    <v:textbox>
                      <w:txbxContent>
                        <w:p w14:paraId="26D203B1" w14:textId="77777777" w:rsidR="00F037C8" w:rsidRPr="006A4485" w:rsidRDefault="00F037C8" w:rsidP="005428B4">
                          <w:pPr>
                            <w:spacing w:before="0"/>
                            <w:jc w:val="center"/>
                            <w:rPr>
                              <w:sz w:val="20"/>
                              <w:szCs w:val="20"/>
                              <w:u w:val="single"/>
                            </w:rPr>
                          </w:pPr>
                          <w:r w:rsidRPr="006A4485">
                            <w:rPr>
                              <w:sz w:val="20"/>
                              <w:szCs w:val="20"/>
                            </w:rPr>
                            <w:t xml:space="preserve">Hovering over the CSRM Reference Information term: </w:t>
                          </w:r>
                          <w:r w:rsidRPr="006A4485">
                            <w:rPr>
                              <w:sz w:val="20"/>
                              <w:szCs w:val="20"/>
                              <w:u w:val="single"/>
                            </w:rPr>
                            <w:t>Stakeholder</w:t>
                          </w:r>
                        </w:p>
                        <w:p w14:paraId="61E47604" w14:textId="77777777" w:rsidR="00F037C8" w:rsidRPr="006A4485" w:rsidRDefault="00F037C8" w:rsidP="00F037C8">
                          <w:pPr>
                            <w:spacing w:before="6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6A4485">
                            <w:rPr>
                              <w:sz w:val="20"/>
                              <w:szCs w:val="20"/>
                            </w:rPr>
                            <w:t>The underline denotes a CSRM Reference Information term</w:t>
                          </w:r>
                        </w:p>
                      </w:txbxContent>
                    </v:textbox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42" type="#_x0000_t32" style="position:absolute;left:34328;top:10219;width:0;height:75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" strokecolor="#bc4542 [3045]">
                  <v:stroke endarrow="block"/>
                </v:shape>
              </v:group>
            </w:pict>
          </mc:Fallback>
        </mc:AlternateContent>
      </w:r>
    </w:p>
    <w:p w14:paraId="5F5B0628" w14:textId="77777777" w:rsidR="007B18D0" w:rsidRDefault="007B18D0">
      <w:pPr>
        <w:spacing w:before="0"/>
      </w:pPr>
    </w:p>
    <w:p w14:paraId="2EA0DD63" w14:textId="4AEE1500" w:rsidR="004B53E1" w:rsidRDefault="005428B4" w:rsidP="005428B4">
      <w:pPr>
        <w:tabs>
          <w:tab w:val="left" w:pos="3150"/>
        </w:tabs>
        <w:spacing w:befor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2AA86C3B" wp14:editId="4F26A1FB">
                <wp:simplePos x="0" y="0"/>
                <wp:positionH relativeFrom="column">
                  <wp:posOffset>0</wp:posOffset>
                </wp:positionH>
                <wp:positionV relativeFrom="paragraph">
                  <wp:posOffset>3514090</wp:posOffset>
                </wp:positionV>
                <wp:extent cx="5943600" cy="375665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3756655"/>
                          <a:chOff x="0" y="-318294"/>
                          <a:chExt cx="5943600" cy="3756655"/>
                        </a:xfrm>
                      </wpg:grpSpPr>
                      <wpg:grpSp>
                        <wpg:cNvPr id="23" name="Group 23"/>
                        <wpg:cNvGrpSpPr/>
                        <wpg:grpSpPr>
                          <a:xfrm>
                            <a:off x="0" y="-318294"/>
                            <a:ext cx="5943600" cy="3756655"/>
                            <a:chOff x="0" y="-318294"/>
                            <a:chExt cx="5943600" cy="3756655"/>
                          </a:xfrm>
                        </wpg:grpSpPr>
                        <pic:pic xmlns:pic="http://schemas.openxmlformats.org/drawingml/2006/picture">
                          <pic:nvPicPr>
                            <pic:cNvPr id="21" name="Picture 2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-318294"/>
                              <a:ext cx="5943600" cy="3343275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2" name="Text Box 22"/>
                          <wps:cNvSpPr txBox="1"/>
                          <wps:spPr>
                            <a:xfrm>
                              <a:off x="0" y="3049741"/>
                              <a:ext cx="5943600" cy="38862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58D2B762" w14:textId="4C2EBDD4" w:rsidR="00F037C8" w:rsidRPr="009E24A4" w:rsidRDefault="00F037C8" w:rsidP="00F037C8">
                                <w:pPr>
                                  <w:spacing w:before="60"/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9E24A4">
                                  <w:rPr>
                                    <w:sz w:val="20"/>
                                    <w:szCs w:val="20"/>
                                  </w:rPr>
                                  <w:t>Hovering over package: 5 - Architectu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6" name="Straight Arrow Connector 6"/>
                        <wps:cNvCnPr/>
                        <wps:spPr>
                          <a:xfrm flipV="1">
                            <a:off x="3253451" y="1126282"/>
                            <a:ext cx="0" cy="54864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AA86C3B" id="Group 7" o:spid="_x0000_s1043" style="position:absolute;margin-left:0;margin-top:276.7pt;width:468pt;height:295.8pt;z-index:251653120" coordorigin=",-3182" coordsize="59436,3756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">
                <v:group id="Group 23" o:spid="_x0000_s1044" style="position:absolute;top:-3182;width:59436;height:37565" coordorigin=",-3182" coordsize="59436,375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Picture 21" o:spid="_x0000_s1045" type="#_x0000_t75" style="position:absolute;top:-3182;width:59436;height:33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">
                    <v:imagedata r:id="rId18" o:title=""/>
                  </v:shape>
                  <v:shape id="Text Box 22" o:spid="_x0000_s1046" type="#_x0000_t202" style="position:absolute;top:30497;width:59436;height:3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" fillcolor="white [3201]" stroked="f" strokeweight=".5pt">
                    <v:textbox>
                      <w:txbxContent>
                        <w:p w14:paraId="58D2B762" w14:textId="4C2EBDD4" w:rsidR="00F037C8" w:rsidRPr="009E24A4" w:rsidRDefault="00F037C8" w:rsidP="00F037C8">
                          <w:pPr>
                            <w:spacing w:before="60"/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 w:rsidRPr="009E24A4">
                            <w:rPr>
                              <w:sz w:val="20"/>
                              <w:szCs w:val="20"/>
                            </w:rPr>
                            <w:t>Hovering over package: 5 - Architecture</w:t>
                          </w:r>
                        </w:p>
                      </w:txbxContent>
                    </v:textbox>
                  </v:shape>
                </v:group>
                <v:shape id="Straight Arrow Connector 6" o:spid="_x0000_s1047" type="#_x0000_t32" style="position:absolute;left:32534;top:11262;width:0;height:548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" strokecolor="#bc4542 [3045]">
                  <v:stroke endarrow="block"/>
                </v:shape>
              </v:group>
            </w:pict>
          </mc:Fallback>
        </mc:AlternateContent>
      </w:r>
      <w:r w:rsidR="004B53E1">
        <w:br w:type="page"/>
      </w:r>
    </w:p>
    <w:p w14:paraId="754668AD" w14:textId="70CA9D7E" w:rsidR="001B6CDF" w:rsidRPr="0044565E" w:rsidRDefault="00B76258" w:rsidP="0044565E">
      <w:pPr>
        <w:spacing w:before="0" w:after="120"/>
        <w:jc w:val="center"/>
        <w:rPr>
          <w:b/>
          <w:bCs/>
        </w:rPr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6EB73A5C" wp14:editId="2A14F4AD">
                <wp:simplePos x="0" y="0"/>
                <wp:positionH relativeFrom="column">
                  <wp:posOffset>609600</wp:posOffset>
                </wp:positionH>
                <wp:positionV relativeFrom="paragraph">
                  <wp:posOffset>254000</wp:posOffset>
                </wp:positionV>
                <wp:extent cx="4751070" cy="4851400"/>
                <wp:effectExtent l="0" t="0" r="0" b="6350"/>
                <wp:wrapTopAndBottom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51070" cy="4851400"/>
                          <a:chOff x="0" y="0"/>
                          <a:chExt cx="4751070" cy="4851400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1070" cy="44977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Text Box 15"/>
                        <wps:cNvSpPr txBox="1"/>
                        <wps:spPr>
                          <a:xfrm>
                            <a:off x="44450" y="4495800"/>
                            <a:ext cx="4706620" cy="3556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DD92986" w14:textId="165371E5" w:rsidR="00B76258" w:rsidRPr="006205EE" w:rsidRDefault="00B76258" w:rsidP="00B76258">
                              <w:pPr>
                                <w:spacing w:before="60"/>
                                <w:rPr>
                                  <w:sz w:val="20"/>
                                  <w:szCs w:val="20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EB73A5C" id="Group 19" o:spid="_x0000_s1048" style="position:absolute;left:0;text-align:left;margin-left:48pt;margin-top:20pt;width:374.1pt;height:382pt;z-index:251654144" coordsize="47510,4851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">
                <v:shape id="Picture 8" o:spid="_x0000_s1049" type="#_x0000_t75" style="position:absolute;width:47510;height:449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">
                  <v:imagedata r:id="rId20" o:title=""/>
                </v:shape>
                <v:shape id="Text Box 15" o:spid="_x0000_s1050" type="#_x0000_t202" style="position:absolute;left:444;top:44958;width:47066;height:35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" fillcolor="white [3201]" stroked="f" strokeweight=".5pt">
                  <v:textbox>
                    <w:txbxContent>
                      <w:p w14:paraId="1DD92986" w14:textId="165371E5" w:rsidR="00B76258" w:rsidRPr="006205EE" w:rsidRDefault="00B76258" w:rsidP="00B76258">
                        <w:pPr>
                          <w:spacing w:before="60"/>
                          <w:rPr>
                            <w:sz w:val="20"/>
                            <w:szCs w:val="20"/>
                          </w:rPr>
                        </w:pP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44565E" w:rsidRPr="0044565E">
        <w:rPr>
          <w:b/>
          <w:bCs/>
        </w:rPr>
        <w:t>Example of Using Co</w:t>
      </w:r>
      <w:r w:rsidR="00744062">
        <w:rPr>
          <w:b/>
          <w:bCs/>
        </w:rPr>
        <w:t>m</w:t>
      </w:r>
      <w:r w:rsidR="0044565E" w:rsidRPr="0044565E">
        <w:rPr>
          <w:b/>
          <w:bCs/>
        </w:rPr>
        <w:t>ments to Provide</w:t>
      </w:r>
      <w:r w:rsidR="006205EE">
        <w:rPr>
          <w:b/>
          <w:bCs/>
        </w:rPr>
        <w:t>:</w:t>
      </w:r>
      <w:r w:rsidR="0044565E" w:rsidRPr="0044565E">
        <w:rPr>
          <w:b/>
          <w:bCs/>
        </w:rPr>
        <w:t xml:space="preserve"> Explanation and How-To</w:t>
      </w:r>
    </w:p>
    <w:p w14:paraId="38017DF7" w14:textId="76C16736" w:rsidR="00FF5109" w:rsidRPr="007E3757" w:rsidRDefault="00B76258" w:rsidP="00AA7D44">
      <w:pPr>
        <w:spacing w:before="0"/>
      </w:pPr>
      <w:r>
        <w:t>x</w:t>
      </w:r>
      <w:r w:rsidR="004E4A8F">
        <w:t>x</w:t>
      </w:r>
    </w:p>
    <w:sectPr w:rsidR="00FF5109" w:rsidRPr="007E3757" w:rsidSect="00A85BFF">
      <w:footerReference w:type="default" r:id="rId21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7FB0B" w14:textId="77777777" w:rsidR="00063E90" w:rsidRDefault="00063E90" w:rsidP="00E97ECA">
      <w:pPr>
        <w:spacing w:before="0"/>
      </w:pPr>
      <w:r>
        <w:separator/>
      </w:r>
    </w:p>
  </w:endnote>
  <w:endnote w:type="continuationSeparator" w:id="0">
    <w:p w14:paraId="7228E69A" w14:textId="77777777" w:rsidR="00063E90" w:rsidRDefault="00063E90" w:rsidP="00E97EC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72708" w14:textId="671C582F" w:rsidR="00D96434" w:rsidRPr="009930F5" w:rsidRDefault="005B5B2B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proofErr w:type="gramStart"/>
    <w:r>
      <w:rPr>
        <w:sz w:val="20"/>
        <w:szCs w:val="20"/>
      </w:rPr>
      <w:t>.</w:t>
    </w:r>
    <w:r w:rsidR="00D96434" w:rsidRPr="00960759">
      <w:rPr>
        <w:sz w:val="20"/>
        <w:szCs w:val="20"/>
      </w:rPr>
      <w:t>david.kaslow@gmail.com</w:t>
    </w:r>
    <w:proofErr w:type="gramEnd"/>
    <w:r w:rsidR="00D96434" w:rsidRPr="009930F5">
      <w:rPr>
        <w:sz w:val="20"/>
        <w:szCs w:val="20"/>
      </w:rPr>
      <w:tab/>
    </w:r>
    <w:sdt>
      <w:sdtPr>
        <w:rPr>
          <w:sz w:val="20"/>
          <w:szCs w:val="20"/>
        </w:rPr>
        <w:id w:val="-85930710"/>
        <w:docPartObj>
          <w:docPartGallery w:val="Page Numbers (Top of Page)"/>
          <w:docPartUnique/>
        </w:docPartObj>
      </w:sdtPr>
      <w:sdtContent>
        <w:r w:rsidR="00D96434" w:rsidRPr="009930F5">
          <w:rPr>
            <w:sz w:val="20"/>
            <w:szCs w:val="20"/>
          </w:rPr>
          <w:t xml:space="preserve">Page </w:t>
        </w:r>
        <w:r w:rsidR="00690227" w:rsidRPr="009930F5">
          <w:rPr>
            <w:sz w:val="20"/>
            <w:szCs w:val="20"/>
          </w:rPr>
          <w:fldChar w:fldCharType="begin"/>
        </w:r>
        <w:r w:rsidR="00D96434" w:rsidRPr="009930F5">
          <w:rPr>
            <w:sz w:val="20"/>
            <w:szCs w:val="20"/>
          </w:rPr>
          <w:instrText xml:space="preserve"> PAGE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  <w:r w:rsidR="00D96434" w:rsidRPr="009930F5">
          <w:rPr>
            <w:sz w:val="20"/>
            <w:szCs w:val="20"/>
          </w:rPr>
          <w:t xml:space="preserve"> of </w:t>
        </w:r>
        <w:r w:rsidR="00690227" w:rsidRPr="009930F5">
          <w:rPr>
            <w:sz w:val="20"/>
            <w:szCs w:val="20"/>
          </w:rPr>
          <w:fldChar w:fldCharType="begin"/>
        </w:r>
        <w:r w:rsidR="00D96434" w:rsidRPr="009930F5">
          <w:rPr>
            <w:sz w:val="20"/>
            <w:szCs w:val="20"/>
          </w:rPr>
          <w:instrText xml:space="preserve"> NUMPAGES 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</w:sdtContent>
    </w:sdt>
    <w:r w:rsidR="00960759">
      <w:rPr>
        <w:sz w:val="20"/>
        <w:szCs w:val="20"/>
      </w:rPr>
      <w:tab/>
    </w:r>
    <w:r w:rsidR="00A93DF3">
      <w:rPr>
        <w:sz w:val="20"/>
        <w:szCs w:val="20"/>
      </w:rPr>
      <w:t>6 September</w:t>
    </w:r>
    <w:r w:rsidR="000D0A31">
      <w:rPr>
        <w:sz w:val="20"/>
        <w:szCs w:val="20"/>
      </w:rPr>
      <w:t xml:space="preserve"> </w:t>
    </w:r>
    <w:r w:rsidR="009F0256">
      <w:rPr>
        <w:sz w:val="20"/>
        <w:szCs w:val="20"/>
      </w:rPr>
      <w:t>202</w:t>
    </w:r>
    <w:r w:rsidR="0077502F">
      <w:rPr>
        <w:sz w:val="20"/>
        <w:szCs w:val="20"/>
      </w:rPr>
      <w:t>3</w:t>
    </w:r>
  </w:p>
  <w:p w14:paraId="2C212D1B" w14:textId="6E35D5D9" w:rsidR="009930F5" w:rsidRPr="009930F5" w:rsidRDefault="00960759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9F0256">
      <w:rPr>
        <w:sz w:val="20"/>
        <w:szCs w:val="20"/>
      </w:rPr>
      <w:t xml:space="preserve">csrm </w:t>
    </w:r>
    <w:r w:rsidR="007A45C3">
      <w:rPr>
        <w:sz w:val="20"/>
        <w:szCs w:val="20"/>
      </w:rPr>
      <w:t>documentation</w:t>
    </w:r>
    <w:r w:rsidR="00F010F9">
      <w:rPr>
        <w:sz w:val="20"/>
        <w:szCs w:val="20"/>
      </w:rPr>
      <w:t xml:space="preserve"> - overview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D5CD8" w14:textId="77777777" w:rsidR="00063E90" w:rsidRDefault="00063E90" w:rsidP="00E97ECA">
      <w:pPr>
        <w:spacing w:before="0"/>
      </w:pPr>
      <w:r>
        <w:separator/>
      </w:r>
    </w:p>
  </w:footnote>
  <w:footnote w:type="continuationSeparator" w:id="0">
    <w:p w14:paraId="0FE57258" w14:textId="77777777" w:rsidR="00063E90" w:rsidRDefault="00063E90" w:rsidP="00E97EC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0121"/>
    <w:multiLevelType w:val="multilevel"/>
    <w:tmpl w:val="1860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04CF7"/>
    <w:multiLevelType w:val="multilevel"/>
    <w:tmpl w:val="B344D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50196"/>
    <w:multiLevelType w:val="multilevel"/>
    <w:tmpl w:val="1B7E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E106F4"/>
    <w:multiLevelType w:val="multilevel"/>
    <w:tmpl w:val="0364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E525851"/>
    <w:multiLevelType w:val="multilevel"/>
    <w:tmpl w:val="AE14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B742BBE"/>
    <w:multiLevelType w:val="multilevel"/>
    <w:tmpl w:val="C12C4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F5F7AC2"/>
    <w:multiLevelType w:val="multilevel"/>
    <w:tmpl w:val="8DFA3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E140BD1"/>
    <w:multiLevelType w:val="multilevel"/>
    <w:tmpl w:val="E5DE3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5469351">
    <w:abstractNumId w:val="1"/>
  </w:num>
  <w:num w:numId="2" w16cid:durableId="839658710">
    <w:abstractNumId w:val="0"/>
  </w:num>
  <w:num w:numId="3" w16cid:durableId="1212964456">
    <w:abstractNumId w:val="5"/>
  </w:num>
  <w:num w:numId="4" w16cid:durableId="1956794092">
    <w:abstractNumId w:val="7"/>
  </w:num>
  <w:num w:numId="5" w16cid:durableId="636685388">
    <w:abstractNumId w:val="2"/>
  </w:num>
  <w:num w:numId="6" w16cid:durableId="526213147">
    <w:abstractNumId w:val="3"/>
  </w:num>
  <w:num w:numId="7" w16cid:durableId="1494372340">
    <w:abstractNumId w:val="6"/>
  </w:num>
  <w:num w:numId="8" w16cid:durableId="169996787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288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DUyMzAyszA1N7RQ0lEKTi0uzszPAymwqAUADnBtzSwAAAA="/>
  </w:docVars>
  <w:rsids>
    <w:rsidRoot w:val="00E058B3"/>
    <w:rsid w:val="00001951"/>
    <w:rsid w:val="00010895"/>
    <w:rsid w:val="0001115D"/>
    <w:rsid w:val="000145B3"/>
    <w:rsid w:val="00022606"/>
    <w:rsid w:val="000233D5"/>
    <w:rsid w:val="00025B37"/>
    <w:rsid w:val="00026C7A"/>
    <w:rsid w:val="0003096F"/>
    <w:rsid w:val="00031A5A"/>
    <w:rsid w:val="0003345D"/>
    <w:rsid w:val="00033D70"/>
    <w:rsid w:val="00035489"/>
    <w:rsid w:val="00056FCB"/>
    <w:rsid w:val="00061246"/>
    <w:rsid w:val="00062B8C"/>
    <w:rsid w:val="00063031"/>
    <w:rsid w:val="00063E90"/>
    <w:rsid w:val="000644F8"/>
    <w:rsid w:val="0007093E"/>
    <w:rsid w:val="000805E2"/>
    <w:rsid w:val="00081E79"/>
    <w:rsid w:val="00082C4C"/>
    <w:rsid w:val="00092CE8"/>
    <w:rsid w:val="0009638E"/>
    <w:rsid w:val="00096B9B"/>
    <w:rsid w:val="000A116C"/>
    <w:rsid w:val="000A6197"/>
    <w:rsid w:val="000A72C1"/>
    <w:rsid w:val="000A7775"/>
    <w:rsid w:val="000B41FC"/>
    <w:rsid w:val="000B4E6C"/>
    <w:rsid w:val="000C1776"/>
    <w:rsid w:val="000C18E6"/>
    <w:rsid w:val="000C7156"/>
    <w:rsid w:val="000D0A31"/>
    <w:rsid w:val="000E1E8D"/>
    <w:rsid w:val="000F34B2"/>
    <w:rsid w:val="00103DB2"/>
    <w:rsid w:val="001066AE"/>
    <w:rsid w:val="00113BFF"/>
    <w:rsid w:val="001235CD"/>
    <w:rsid w:val="00141D88"/>
    <w:rsid w:val="00142679"/>
    <w:rsid w:val="00146923"/>
    <w:rsid w:val="00151DED"/>
    <w:rsid w:val="00152C62"/>
    <w:rsid w:val="001564E9"/>
    <w:rsid w:val="00161476"/>
    <w:rsid w:val="00173B81"/>
    <w:rsid w:val="00180B57"/>
    <w:rsid w:val="00183C0D"/>
    <w:rsid w:val="0018526C"/>
    <w:rsid w:val="00186F56"/>
    <w:rsid w:val="00187B3D"/>
    <w:rsid w:val="001A596F"/>
    <w:rsid w:val="001A698A"/>
    <w:rsid w:val="001A74D0"/>
    <w:rsid w:val="001A766F"/>
    <w:rsid w:val="001B4051"/>
    <w:rsid w:val="001B4C71"/>
    <w:rsid w:val="001B659B"/>
    <w:rsid w:val="001B6CDF"/>
    <w:rsid w:val="001C0DAC"/>
    <w:rsid w:val="001C53BD"/>
    <w:rsid w:val="001C5DD9"/>
    <w:rsid w:val="001D4205"/>
    <w:rsid w:val="001D5F5F"/>
    <w:rsid w:val="001D7FA1"/>
    <w:rsid w:val="001E1E77"/>
    <w:rsid w:val="001E466F"/>
    <w:rsid w:val="001E4DCB"/>
    <w:rsid w:val="001F5BE3"/>
    <w:rsid w:val="001F6A12"/>
    <w:rsid w:val="00202D8D"/>
    <w:rsid w:val="002031C5"/>
    <w:rsid w:val="00203514"/>
    <w:rsid w:val="00204192"/>
    <w:rsid w:val="00207A1B"/>
    <w:rsid w:val="002139A1"/>
    <w:rsid w:val="00215D40"/>
    <w:rsid w:val="0021708F"/>
    <w:rsid w:val="00221B37"/>
    <w:rsid w:val="00222B89"/>
    <w:rsid w:val="00222BB4"/>
    <w:rsid w:val="00225335"/>
    <w:rsid w:val="00242305"/>
    <w:rsid w:val="002429BF"/>
    <w:rsid w:val="002521D9"/>
    <w:rsid w:val="00253AA6"/>
    <w:rsid w:val="00257A8D"/>
    <w:rsid w:val="00263AA2"/>
    <w:rsid w:val="00267413"/>
    <w:rsid w:val="002748B3"/>
    <w:rsid w:val="002770BB"/>
    <w:rsid w:val="002801B8"/>
    <w:rsid w:val="00281C83"/>
    <w:rsid w:val="00284F6E"/>
    <w:rsid w:val="0029005F"/>
    <w:rsid w:val="002928D9"/>
    <w:rsid w:val="00292F56"/>
    <w:rsid w:val="002960AC"/>
    <w:rsid w:val="0029621A"/>
    <w:rsid w:val="002A07EB"/>
    <w:rsid w:val="002A7EB3"/>
    <w:rsid w:val="002B135F"/>
    <w:rsid w:val="002B27B6"/>
    <w:rsid w:val="002B2CA4"/>
    <w:rsid w:val="002C25AD"/>
    <w:rsid w:val="002C52A8"/>
    <w:rsid w:val="002C7BE4"/>
    <w:rsid w:val="002C7CEA"/>
    <w:rsid w:val="002D2CEF"/>
    <w:rsid w:val="002D4514"/>
    <w:rsid w:val="002E6F71"/>
    <w:rsid w:val="002F2036"/>
    <w:rsid w:val="003008E5"/>
    <w:rsid w:val="00301386"/>
    <w:rsid w:val="00314507"/>
    <w:rsid w:val="00320EEA"/>
    <w:rsid w:val="00323CB3"/>
    <w:rsid w:val="00323F38"/>
    <w:rsid w:val="00323F7E"/>
    <w:rsid w:val="00325064"/>
    <w:rsid w:val="00326E17"/>
    <w:rsid w:val="00327F5A"/>
    <w:rsid w:val="0033061E"/>
    <w:rsid w:val="003364C0"/>
    <w:rsid w:val="00341312"/>
    <w:rsid w:val="00350041"/>
    <w:rsid w:val="003503FA"/>
    <w:rsid w:val="00350458"/>
    <w:rsid w:val="00364DA4"/>
    <w:rsid w:val="00367B9E"/>
    <w:rsid w:val="003706C9"/>
    <w:rsid w:val="00370E63"/>
    <w:rsid w:val="0037462B"/>
    <w:rsid w:val="003773EA"/>
    <w:rsid w:val="00381439"/>
    <w:rsid w:val="0039422C"/>
    <w:rsid w:val="00394DDD"/>
    <w:rsid w:val="003A2815"/>
    <w:rsid w:val="003A443A"/>
    <w:rsid w:val="003B1F34"/>
    <w:rsid w:val="003B6A5C"/>
    <w:rsid w:val="003C2983"/>
    <w:rsid w:val="003C31A2"/>
    <w:rsid w:val="003C56C7"/>
    <w:rsid w:val="003D4B32"/>
    <w:rsid w:val="003D5DE4"/>
    <w:rsid w:val="003E1DA6"/>
    <w:rsid w:val="003E1E56"/>
    <w:rsid w:val="003F6DDE"/>
    <w:rsid w:val="004059EE"/>
    <w:rsid w:val="004063E0"/>
    <w:rsid w:val="00411D87"/>
    <w:rsid w:val="0041298D"/>
    <w:rsid w:val="0041574B"/>
    <w:rsid w:val="00415EDE"/>
    <w:rsid w:val="00421F31"/>
    <w:rsid w:val="004240E7"/>
    <w:rsid w:val="00430DC4"/>
    <w:rsid w:val="00431E6F"/>
    <w:rsid w:val="004322A5"/>
    <w:rsid w:val="00436541"/>
    <w:rsid w:val="00440F77"/>
    <w:rsid w:val="0044565E"/>
    <w:rsid w:val="00445AA3"/>
    <w:rsid w:val="004509A2"/>
    <w:rsid w:val="004520B6"/>
    <w:rsid w:val="004522E8"/>
    <w:rsid w:val="00455CD2"/>
    <w:rsid w:val="0046214E"/>
    <w:rsid w:val="00463F0A"/>
    <w:rsid w:val="004703FD"/>
    <w:rsid w:val="00476219"/>
    <w:rsid w:val="00476247"/>
    <w:rsid w:val="00484B17"/>
    <w:rsid w:val="004927B2"/>
    <w:rsid w:val="00494A7B"/>
    <w:rsid w:val="00496B95"/>
    <w:rsid w:val="004A0978"/>
    <w:rsid w:val="004A237F"/>
    <w:rsid w:val="004A3805"/>
    <w:rsid w:val="004A49DC"/>
    <w:rsid w:val="004B40BF"/>
    <w:rsid w:val="004B4C32"/>
    <w:rsid w:val="004B53E1"/>
    <w:rsid w:val="004B70DB"/>
    <w:rsid w:val="004B7E0A"/>
    <w:rsid w:val="004C0EB9"/>
    <w:rsid w:val="004C2353"/>
    <w:rsid w:val="004D188C"/>
    <w:rsid w:val="004D66BE"/>
    <w:rsid w:val="004D68AD"/>
    <w:rsid w:val="004D7B30"/>
    <w:rsid w:val="004E1EAE"/>
    <w:rsid w:val="004E2CE6"/>
    <w:rsid w:val="004E4A8F"/>
    <w:rsid w:val="004E4D76"/>
    <w:rsid w:val="004E75D8"/>
    <w:rsid w:val="004F7F4E"/>
    <w:rsid w:val="00512ADC"/>
    <w:rsid w:val="00517172"/>
    <w:rsid w:val="0052624A"/>
    <w:rsid w:val="005274ED"/>
    <w:rsid w:val="00531FE9"/>
    <w:rsid w:val="0053766F"/>
    <w:rsid w:val="005428B4"/>
    <w:rsid w:val="00546B55"/>
    <w:rsid w:val="00551992"/>
    <w:rsid w:val="00554C64"/>
    <w:rsid w:val="0055619D"/>
    <w:rsid w:val="00561244"/>
    <w:rsid w:val="00571C64"/>
    <w:rsid w:val="00571DFD"/>
    <w:rsid w:val="00576353"/>
    <w:rsid w:val="0058012A"/>
    <w:rsid w:val="005805B2"/>
    <w:rsid w:val="005821BE"/>
    <w:rsid w:val="00592733"/>
    <w:rsid w:val="00593FF2"/>
    <w:rsid w:val="005A3C81"/>
    <w:rsid w:val="005A461A"/>
    <w:rsid w:val="005B21A8"/>
    <w:rsid w:val="005B21D9"/>
    <w:rsid w:val="005B311E"/>
    <w:rsid w:val="005B38A9"/>
    <w:rsid w:val="005B5B2B"/>
    <w:rsid w:val="005C0E42"/>
    <w:rsid w:val="005C2BF3"/>
    <w:rsid w:val="005C382F"/>
    <w:rsid w:val="005C669F"/>
    <w:rsid w:val="005C6876"/>
    <w:rsid w:val="005D5A28"/>
    <w:rsid w:val="005E147B"/>
    <w:rsid w:val="005E40E6"/>
    <w:rsid w:val="005E7B91"/>
    <w:rsid w:val="005F1E4D"/>
    <w:rsid w:val="005F263F"/>
    <w:rsid w:val="00601551"/>
    <w:rsid w:val="00602614"/>
    <w:rsid w:val="00603A41"/>
    <w:rsid w:val="00611263"/>
    <w:rsid w:val="00611D51"/>
    <w:rsid w:val="006205EE"/>
    <w:rsid w:val="00626BEF"/>
    <w:rsid w:val="00637F82"/>
    <w:rsid w:val="00641F4B"/>
    <w:rsid w:val="00650495"/>
    <w:rsid w:val="00653592"/>
    <w:rsid w:val="00663AF5"/>
    <w:rsid w:val="006706EA"/>
    <w:rsid w:val="0068351D"/>
    <w:rsid w:val="00687762"/>
    <w:rsid w:val="00687BF9"/>
    <w:rsid w:val="00690227"/>
    <w:rsid w:val="00693611"/>
    <w:rsid w:val="006A1219"/>
    <w:rsid w:val="006A19D5"/>
    <w:rsid w:val="006A3F9C"/>
    <w:rsid w:val="006A4485"/>
    <w:rsid w:val="006B1C5C"/>
    <w:rsid w:val="006B4B7F"/>
    <w:rsid w:val="006B5950"/>
    <w:rsid w:val="006B59BC"/>
    <w:rsid w:val="006B67C7"/>
    <w:rsid w:val="006C4AD9"/>
    <w:rsid w:val="006D3A3A"/>
    <w:rsid w:val="006D4DCF"/>
    <w:rsid w:val="006D5BCB"/>
    <w:rsid w:val="006E145F"/>
    <w:rsid w:val="006F4015"/>
    <w:rsid w:val="006F7A18"/>
    <w:rsid w:val="00704E6B"/>
    <w:rsid w:val="00706F83"/>
    <w:rsid w:val="00711F35"/>
    <w:rsid w:val="0072333E"/>
    <w:rsid w:val="00723B96"/>
    <w:rsid w:val="00737DC9"/>
    <w:rsid w:val="0074333F"/>
    <w:rsid w:val="00744062"/>
    <w:rsid w:val="00751B8F"/>
    <w:rsid w:val="00751EE2"/>
    <w:rsid w:val="00765E29"/>
    <w:rsid w:val="0077272A"/>
    <w:rsid w:val="00773F63"/>
    <w:rsid w:val="0077502F"/>
    <w:rsid w:val="007862F2"/>
    <w:rsid w:val="0079435D"/>
    <w:rsid w:val="007A45C3"/>
    <w:rsid w:val="007A642E"/>
    <w:rsid w:val="007B18D0"/>
    <w:rsid w:val="007B4351"/>
    <w:rsid w:val="007C2162"/>
    <w:rsid w:val="007C6FF8"/>
    <w:rsid w:val="007D1F55"/>
    <w:rsid w:val="007D2222"/>
    <w:rsid w:val="007D25E6"/>
    <w:rsid w:val="007D62BE"/>
    <w:rsid w:val="007E1330"/>
    <w:rsid w:val="007E3757"/>
    <w:rsid w:val="007F6073"/>
    <w:rsid w:val="00800339"/>
    <w:rsid w:val="00803A63"/>
    <w:rsid w:val="00811BD5"/>
    <w:rsid w:val="00813430"/>
    <w:rsid w:val="00821CDE"/>
    <w:rsid w:val="00831880"/>
    <w:rsid w:val="00832B14"/>
    <w:rsid w:val="008331BC"/>
    <w:rsid w:val="00835197"/>
    <w:rsid w:val="008365BF"/>
    <w:rsid w:val="00837431"/>
    <w:rsid w:val="00844411"/>
    <w:rsid w:val="008502C1"/>
    <w:rsid w:val="008532C3"/>
    <w:rsid w:val="00854FF6"/>
    <w:rsid w:val="00856C22"/>
    <w:rsid w:val="00884A60"/>
    <w:rsid w:val="008A6222"/>
    <w:rsid w:val="008B7396"/>
    <w:rsid w:val="008C0586"/>
    <w:rsid w:val="008C3D2E"/>
    <w:rsid w:val="008C5F71"/>
    <w:rsid w:val="008E4765"/>
    <w:rsid w:val="008F0DB0"/>
    <w:rsid w:val="008F7111"/>
    <w:rsid w:val="00900721"/>
    <w:rsid w:val="00904F07"/>
    <w:rsid w:val="00915A3E"/>
    <w:rsid w:val="00920BFD"/>
    <w:rsid w:val="00924344"/>
    <w:rsid w:val="0094143F"/>
    <w:rsid w:val="009423B0"/>
    <w:rsid w:val="00954154"/>
    <w:rsid w:val="00954E82"/>
    <w:rsid w:val="00960495"/>
    <w:rsid w:val="00960759"/>
    <w:rsid w:val="00966456"/>
    <w:rsid w:val="00966C2E"/>
    <w:rsid w:val="00966EC7"/>
    <w:rsid w:val="00970806"/>
    <w:rsid w:val="009730FB"/>
    <w:rsid w:val="00977D2B"/>
    <w:rsid w:val="00986BBB"/>
    <w:rsid w:val="009904DD"/>
    <w:rsid w:val="00991017"/>
    <w:rsid w:val="009930F5"/>
    <w:rsid w:val="00993601"/>
    <w:rsid w:val="00993A63"/>
    <w:rsid w:val="009A29C2"/>
    <w:rsid w:val="009B1F61"/>
    <w:rsid w:val="009B3FB3"/>
    <w:rsid w:val="009C0CA1"/>
    <w:rsid w:val="009C13B1"/>
    <w:rsid w:val="009C18A5"/>
    <w:rsid w:val="009C259B"/>
    <w:rsid w:val="009C2B33"/>
    <w:rsid w:val="009D7360"/>
    <w:rsid w:val="009E24A4"/>
    <w:rsid w:val="009F0256"/>
    <w:rsid w:val="009F27FC"/>
    <w:rsid w:val="009F308B"/>
    <w:rsid w:val="00A0089D"/>
    <w:rsid w:val="00A00AF2"/>
    <w:rsid w:val="00A010BD"/>
    <w:rsid w:val="00A14783"/>
    <w:rsid w:val="00A14E5B"/>
    <w:rsid w:val="00A15F67"/>
    <w:rsid w:val="00A2167F"/>
    <w:rsid w:val="00A25CFC"/>
    <w:rsid w:val="00A342E1"/>
    <w:rsid w:val="00A46B64"/>
    <w:rsid w:val="00A562E4"/>
    <w:rsid w:val="00A66BA5"/>
    <w:rsid w:val="00A73268"/>
    <w:rsid w:val="00A75C36"/>
    <w:rsid w:val="00A83573"/>
    <w:rsid w:val="00A85BFF"/>
    <w:rsid w:val="00A86E2A"/>
    <w:rsid w:val="00A92215"/>
    <w:rsid w:val="00A93DF3"/>
    <w:rsid w:val="00A957AB"/>
    <w:rsid w:val="00AA1C78"/>
    <w:rsid w:val="00AA4E8E"/>
    <w:rsid w:val="00AA7D44"/>
    <w:rsid w:val="00AB5B1B"/>
    <w:rsid w:val="00AB628E"/>
    <w:rsid w:val="00AC0E5D"/>
    <w:rsid w:val="00AD6EEF"/>
    <w:rsid w:val="00AD72A1"/>
    <w:rsid w:val="00AD7717"/>
    <w:rsid w:val="00AE5A64"/>
    <w:rsid w:val="00AE6FF2"/>
    <w:rsid w:val="00AF0D8C"/>
    <w:rsid w:val="00AF208F"/>
    <w:rsid w:val="00AF776B"/>
    <w:rsid w:val="00B02509"/>
    <w:rsid w:val="00B028CF"/>
    <w:rsid w:val="00B14605"/>
    <w:rsid w:val="00B16256"/>
    <w:rsid w:val="00B23A45"/>
    <w:rsid w:val="00B2647B"/>
    <w:rsid w:val="00B33227"/>
    <w:rsid w:val="00B35006"/>
    <w:rsid w:val="00B350D2"/>
    <w:rsid w:val="00B426BC"/>
    <w:rsid w:val="00B4413D"/>
    <w:rsid w:val="00B45B92"/>
    <w:rsid w:val="00B502FC"/>
    <w:rsid w:val="00B54306"/>
    <w:rsid w:val="00B55FCD"/>
    <w:rsid w:val="00B64EA0"/>
    <w:rsid w:val="00B66231"/>
    <w:rsid w:val="00B667D0"/>
    <w:rsid w:val="00B66F70"/>
    <w:rsid w:val="00B70CF6"/>
    <w:rsid w:val="00B76258"/>
    <w:rsid w:val="00B7798F"/>
    <w:rsid w:val="00B82279"/>
    <w:rsid w:val="00B94844"/>
    <w:rsid w:val="00B95287"/>
    <w:rsid w:val="00BA55DE"/>
    <w:rsid w:val="00BB26CC"/>
    <w:rsid w:val="00BB344F"/>
    <w:rsid w:val="00BB4914"/>
    <w:rsid w:val="00BB7DBC"/>
    <w:rsid w:val="00BD0674"/>
    <w:rsid w:val="00BD7AB3"/>
    <w:rsid w:val="00BE6501"/>
    <w:rsid w:val="00BE685C"/>
    <w:rsid w:val="00BF1C3A"/>
    <w:rsid w:val="00BF5647"/>
    <w:rsid w:val="00C0432C"/>
    <w:rsid w:val="00C0469C"/>
    <w:rsid w:val="00C04E0D"/>
    <w:rsid w:val="00C10CB4"/>
    <w:rsid w:val="00C14478"/>
    <w:rsid w:val="00C240BE"/>
    <w:rsid w:val="00C4542B"/>
    <w:rsid w:val="00C60751"/>
    <w:rsid w:val="00C664AA"/>
    <w:rsid w:val="00C7150B"/>
    <w:rsid w:val="00C75DAA"/>
    <w:rsid w:val="00C8438F"/>
    <w:rsid w:val="00C84FEA"/>
    <w:rsid w:val="00C91B03"/>
    <w:rsid w:val="00C942CC"/>
    <w:rsid w:val="00C95171"/>
    <w:rsid w:val="00C97053"/>
    <w:rsid w:val="00CA1552"/>
    <w:rsid w:val="00CA2CEB"/>
    <w:rsid w:val="00CA31D9"/>
    <w:rsid w:val="00CA340D"/>
    <w:rsid w:val="00CA52B3"/>
    <w:rsid w:val="00CA579B"/>
    <w:rsid w:val="00CB316F"/>
    <w:rsid w:val="00CB4517"/>
    <w:rsid w:val="00CC6B98"/>
    <w:rsid w:val="00CC6E5C"/>
    <w:rsid w:val="00CD55FC"/>
    <w:rsid w:val="00CF283F"/>
    <w:rsid w:val="00CF3660"/>
    <w:rsid w:val="00CF3986"/>
    <w:rsid w:val="00D049A3"/>
    <w:rsid w:val="00D14FBA"/>
    <w:rsid w:val="00D1797E"/>
    <w:rsid w:val="00D20173"/>
    <w:rsid w:val="00D43C55"/>
    <w:rsid w:val="00D51C63"/>
    <w:rsid w:val="00D51E80"/>
    <w:rsid w:val="00D67510"/>
    <w:rsid w:val="00D726B0"/>
    <w:rsid w:val="00D74C53"/>
    <w:rsid w:val="00D80494"/>
    <w:rsid w:val="00D80D08"/>
    <w:rsid w:val="00D80F64"/>
    <w:rsid w:val="00D83BDA"/>
    <w:rsid w:val="00D91E84"/>
    <w:rsid w:val="00D92489"/>
    <w:rsid w:val="00D9264E"/>
    <w:rsid w:val="00D96434"/>
    <w:rsid w:val="00D9751D"/>
    <w:rsid w:val="00DA0DC7"/>
    <w:rsid w:val="00DA2009"/>
    <w:rsid w:val="00DB60F5"/>
    <w:rsid w:val="00DB70D3"/>
    <w:rsid w:val="00DC2BC0"/>
    <w:rsid w:val="00DC3102"/>
    <w:rsid w:val="00DD1711"/>
    <w:rsid w:val="00DD308A"/>
    <w:rsid w:val="00DD3E8C"/>
    <w:rsid w:val="00DD7A44"/>
    <w:rsid w:val="00DE7550"/>
    <w:rsid w:val="00DF077D"/>
    <w:rsid w:val="00DF0F47"/>
    <w:rsid w:val="00DF2738"/>
    <w:rsid w:val="00DF349C"/>
    <w:rsid w:val="00DF59A0"/>
    <w:rsid w:val="00DF779B"/>
    <w:rsid w:val="00E058B3"/>
    <w:rsid w:val="00E131B2"/>
    <w:rsid w:val="00E16991"/>
    <w:rsid w:val="00E42814"/>
    <w:rsid w:val="00E4481E"/>
    <w:rsid w:val="00E44C7A"/>
    <w:rsid w:val="00E459DC"/>
    <w:rsid w:val="00E460FF"/>
    <w:rsid w:val="00E47A32"/>
    <w:rsid w:val="00E47A50"/>
    <w:rsid w:val="00E50540"/>
    <w:rsid w:val="00E5270C"/>
    <w:rsid w:val="00E66240"/>
    <w:rsid w:val="00E72336"/>
    <w:rsid w:val="00E737F0"/>
    <w:rsid w:val="00E73C49"/>
    <w:rsid w:val="00E73C9A"/>
    <w:rsid w:val="00E741D6"/>
    <w:rsid w:val="00E805A9"/>
    <w:rsid w:val="00E80A8D"/>
    <w:rsid w:val="00E812CE"/>
    <w:rsid w:val="00E81517"/>
    <w:rsid w:val="00E90AFE"/>
    <w:rsid w:val="00E91DEA"/>
    <w:rsid w:val="00E93460"/>
    <w:rsid w:val="00E9528D"/>
    <w:rsid w:val="00E97E2D"/>
    <w:rsid w:val="00E97ECA"/>
    <w:rsid w:val="00EA1F2F"/>
    <w:rsid w:val="00EA2247"/>
    <w:rsid w:val="00EA2B10"/>
    <w:rsid w:val="00EA50AD"/>
    <w:rsid w:val="00EB0960"/>
    <w:rsid w:val="00EB2F4B"/>
    <w:rsid w:val="00EB3C3E"/>
    <w:rsid w:val="00EB4734"/>
    <w:rsid w:val="00EC06D8"/>
    <w:rsid w:val="00EC38D7"/>
    <w:rsid w:val="00EC6933"/>
    <w:rsid w:val="00ED335B"/>
    <w:rsid w:val="00ED34D3"/>
    <w:rsid w:val="00F010F9"/>
    <w:rsid w:val="00F02537"/>
    <w:rsid w:val="00F037C8"/>
    <w:rsid w:val="00F10E84"/>
    <w:rsid w:val="00F12F33"/>
    <w:rsid w:val="00F3239D"/>
    <w:rsid w:val="00F339F3"/>
    <w:rsid w:val="00F34F54"/>
    <w:rsid w:val="00F406C9"/>
    <w:rsid w:val="00F500B2"/>
    <w:rsid w:val="00F60EF2"/>
    <w:rsid w:val="00F63560"/>
    <w:rsid w:val="00F709DC"/>
    <w:rsid w:val="00F7257A"/>
    <w:rsid w:val="00F748BA"/>
    <w:rsid w:val="00F77A72"/>
    <w:rsid w:val="00F91C7B"/>
    <w:rsid w:val="00F93E79"/>
    <w:rsid w:val="00F95FB5"/>
    <w:rsid w:val="00F96D55"/>
    <w:rsid w:val="00FA274E"/>
    <w:rsid w:val="00FA2F04"/>
    <w:rsid w:val="00FA42E5"/>
    <w:rsid w:val="00FA5C7D"/>
    <w:rsid w:val="00FB246C"/>
    <w:rsid w:val="00FB255B"/>
    <w:rsid w:val="00FC49F7"/>
    <w:rsid w:val="00FC5CFA"/>
    <w:rsid w:val="00FC6B3A"/>
    <w:rsid w:val="00FC7606"/>
    <w:rsid w:val="00FD0AE7"/>
    <w:rsid w:val="00FD31AA"/>
    <w:rsid w:val="00FE0496"/>
    <w:rsid w:val="00FE2949"/>
    <w:rsid w:val="00FE305A"/>
    <w:rsid w:val="00FE529E"/>
    <w:rsid w:val="00FF05C2"/>
    <w:rsid w:val="00FF4055"/>
    <w:rsid w:val="00FF4CCD"/>
    <w:rsid w:val="00FF5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9343D"/>
  <w15:docId w15:val="{6D90BFD1-5674-4ED8-9F06-FF73D93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02"/>
    <w:pPr>
      <w:spacing w:before="120"/>
    </w:pPr>
    <w:rPr>
      <w:sz w:val="22"/>
      <w:szCs w:val="24"/>
    </w:rPr>
  </w:style>
  <w:style w:type="paragraph" w:styleId="Heading2">
    <w:name w:val="heading 2"/>
    <w:basedOn w:val="Normal"/>
    <w:link w:val="Heading2Char"/>
    <w:uiPriority w:val="9"/>
    <w:qFormat/>
    <w:rsid w:val="003C31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0">
    <w:name w:val="Level0"/>
    <w:basedOn w:val="Normal"/>
    <w:qFormat/>
    <w:rsid w:val="005F263F"/>
  </w:style>
  <w:style w:type="paragraph" w:customStyle="1" w:styleId="Level1">
    <w:name w:val="Level1"/>
    <w:basedOn w:val="Level0"/>
    <w:qFormat/>
    <w:rsid w:val="00E97E2D"/>
    <w:pPr>
      <w:ind w:left="288"/>
    </w:pPr>
  </w:style>
  <w:style w:type="paragraph" w:styleId="Header">
    <w:name w:val="header"/>
    <w:basedOn w:val="Normal"/>
    <w:link w:val="Head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97ECA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97ECA"/>
    <w:rPr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E97ECA"/>
    <w:rPr>
      <w:color w:val="0000FF" w:themeColor="hyperlink"/>
      <w:u w:val="single"/>
    </w:rPr>
  </w:style>
  <w:style w:type="paragraph" w:customStyle="1" w:styleId="Level2">
    <w:name w:val="Level2"/>
    <w:basedOn w:val="Normal"/>
    <w:qFormat/>
    <w:rsid w:val="00960495"/>
    <w:pPr>
      <w:spacing w:before="60"/>
      <w:ind w:left="576"/>
    </w:pPr>
  </w:style>
  <w:style w:type="paragraph" w:customStyle="1" w:styleId="LevelBreak">
    <w:name w:val="LevelBreak"/>
    <w:basedOn w:val="Level0"/>
    <w:qFormat/>
    <w:rsid w:val="00F12F33"/>
    <w:pPr>
      <w:spacing w:before="360"/>
    </w:pPr>
    <w:rPr>
      <w:u w:val="single"/>
    </w:rPr>
  </w:style>
  <w:style w:type="paragraph" w:customStyle="1" w:styleId="FigureTitle">
    <w:name w:val="FigureTitle"/>
    <w:basedOn w:val="Normal"/>
    <w:qFormat/>
    <w:rsid w:val="008F0DB0"/>
    <w:pPr>
      <w:widowControl w:val="0"/>
      <w:spacing w:before="0"/>
      <w:jc w:val="center"/>
    </w:pPr>
    <w:rPr>
      <w:rFonts w:eastAsiaTheme="minorEastAsia"/>
      <w:sz w:val="20"/>
    </w:rPr>
  </w:style>
  <w:style w:type="paragraph" w:customStyle="1" w:styleId="Figure0">
    <w:name w:val="Figure0"/>
    <w:basedOn w:val="Normal"/>
    <w:qFormat/>
    <w:rsid w:val="00603A41"/>
    <w:pPr>
      <w:spacing w:before="0"/>
      <w:jc w:val="center"/>
    </w:pPr>
    <w:rPr>
      <w:sz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603A41"/>
    <w:rPr>
      <w:sz w:val="16"/>
      <w:szCs w:val="16"/>
    </w:rPr>
  </w:style>
  <w:style w:type="paragraph" w:customStyle="1" w:styleId="Figure1">
    <w:name w:val="Figure1"/>
    <w:basedOn w:val="Normal"/>
    <w:qFormat/>
    <w:rsid w:val="00A73268"/>
    <w:pPr>
      <w:spacing w:before="0"/>
      <w:jc w:val="center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A1B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2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Level0">
    <w:name w:val="TableLevel0"/>
    <w:basedOn w:val="Level0"/>
    <w:qFormat/>
    <w:rsid w:val="00D67510"/>
    <w:pPr>
      <w:tabs>
        <w:tab w:val="left" w:pos="288"/>
        <w:tab w:val="left" w:pos="576"/>
        <w:tab w:val="left" w:pos="864"/>
        <w:tab w:val="left" w:pos="1152"/>
        <w:tab w:val="left" w:pos="1440"/>
        <w:tab w:val="left" w:pos="1728"/>
      </w:tabs>
      <w:spacing w:before="60" w:after="60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31A2"/>
    <w:rPr>
      <w:b/>
      <w:bCs/>
      <w:sz w:val="36"/>
      <w:szCs w:val="36"/>
    </w:rPr>
  </w:style>
  <w:style w:type="paragraph" w:customStyle="1" w:styleId="m4099485768598440250msolistparagraph">
    <w:name w:val="m_4099485768598440250msolistparagraph"/>
    <w:basedOn w:val="Normal"/>
    <w:rsid w:val="003C31A2"/>
    <w:pPr>
      <w:spacing w:before="100" w:beforeAutospacing="1" w:after="100" w:afterAutospacing="1"/>
    </w:pPr>
    <w:rPr>
      <w:sz w:val="24"/>
    </w:rPr>
  </w:style>
  <w:style w:type="character" w:customStyle="1" w:styleId="gd">
    <w:name w:val="gd"/>
    <w:basedOn w:val="DefaultParagraphFont"/>
    <w:rsid w:val="00576353"/>
  </w:style>
  <w:style w:type="paragraph" w:customStyle="1" w:styleId="DateFromSubject">
    <w:name w:val="DateFromSubject"/>
    <w:basedOn w:val="Normal"/>
    <w:qFormat/>
    <w:rsid w:val="004509A2"/>
    <w:pPr>
      <w:tabs>
        <w:tab w:val="left" w:pos="792"/>
      </w:tabs>
      <w:ind w:left="792" w:hanging="792"/>
    </w:pPr>
    <w:rPr>
      <w:rFonts w:eastAsia="MinionPro-Regular"/>
    </w:rPr>
  </w:style>
  <w:style w:type="character" w:styleId="UnresolvedMention">
    <w:name w:val="Unresolved Mention"/>
    <w:basedOn w:val="DefaultParagraphFont"/>
    <w:uiPriority w:val="99"/>
    <w:semiHidden/>
    <w:unhideWhenUsed/>
    <w:rsid w:val="004509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9A2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link w:val="SubtitleChar"/>
    <w:qFormat/>
    <w:rsid w:val="002960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2960A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UnderScore">
    <w:name w:val="UnderScore"/>
    <w:basedOn w:val="Normal"/>
    <w:qFormat/>
    <w:rsid w:val="00CF3986"/>
    <w:pPr>
      <w:spacing w:line="264" w:lineRule="auto"/>
    </w:pPr>
    <w:rPr>
      <w:sz w:val="32"/>
      <w:szCs w:val="32"/>
      <w:vertAlign w:val="subscript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4D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4DC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4D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4D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145AB1-95E7-4268-9596-58FE8B41BD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Kaslow</dc:creator>
  <cp:lastModifiedBy>David Kaslow</cp:lastModifiedBy>
  <cp:revision>16</cp:revision>
  <cp:lastPrinted>2023-02-03T01:27:00Z</cp:lastPrinted>
  <dcterms:created xsi:type="dcterms:W3CDTF">2023-02-02T15:25:00Z</dcterms:created>
  <dcterms:modified xsi:type="dcterms:W3CDTF">2023-09-07T00:34:00Z</dcterms:modified>
</cp:coreProperties>
</file>